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3649861D" w14:textId="01B79463" w:rsidR="00273070" w:rsidRDefault="00273070" w:rsidP="00273070">
      <w:pPr>
        <w:jc w:val="center"/>
      </w:pPr>
      <w:r>
        <w:t>Curriculum Scheme: Revised 2016</w:t>
      </w:r>
    </w:p>
    <w:p w14:paraId="3DAAD6DC" w14:textId="5A0F2060" w:rsidR="00273070" w:rsidRDefault="00273070" w:rsidP="00273070">
      <w:pPr>
        <w:jc w:val="center"/>
      </w:pPr>
      <w:r>
        <w:t xml:space="preserve">Examination: </w:t>
      </w:r>
      <w:r w:rsidR="005704AA">
        <w:t>Final Year Semester VII</w:t>
      </w:r>
    </w:p>
    <w:p w14:paraId="75A49B23" w14:textId="196E7F62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C843E2">
        <w:t>ECC701</w:t>
      </w:r>
      <w:r>
        <w:t xml:space="preserve"> </w:t>
      </w:r>
      <w:r w:rsidR="00AD4FD3">
        <w:t>an</w:t>
      </w:r>
      <w:r>
        <w:t xml:space="preserve">d Course Name: </w:t>
      </w:r>
      <w:r w:rsidR="00C843E2">
        <w:t>Microwave Engineering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17E42B1D" w:rsidR="00AD4FD3" w:rsidRDefault="00AD4FD3" w:rsidP="00125F08">
      <w:r>
        <w:t xml:space="preserve">============================================================================= </w:t>
      </w:r>
    </w:p>
    <w:p w14:paraId="50062B02" w14:textId="2756A611" w:rsidR="00C770D4" w:rsidRDefault="00033A6F" w:rsidP="00085AD2">
      <w:pPr>
        <w:jc w:val="both"/>
      </w:pPr>
      <w:r>
        <w:t xml:space="preserve"> </w:t>
      </w: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7D5EE6" w:rsidRPr="00A45826" w14:paraId="70EDAD67" w14:textId="77777777" w:rsidTr="00B675F9">
        <w:tc>
          <w:tcPr>
            <w:tcW w:w="1345" w:type="dxa"/>
          </w:tcPr>
          <w:p w14:paraId="404ABBAF" w14:textId="77777777" w:rsidR="007D5EE6" w:rsidRPr="00A45826" w:rsidRDefault="007D5EE6" w:rsidP="00B675F9">
            <w:r>
              <w:t xml:space="preserve">Q1. </w:t>
            </w:r>
          </w:p>
        </w:tc>
        <w:tc>
          <w:tcPr>
            <w:tcW w:w="8120" w:type="dxa"/>
          </w:tcPr>
          <w:p w14:paraId="0E0F02DE" w14:textId="77777777" w:rsidR="007D5EE6" w:rsidRDefault="007D5EE6" w:rsidP="00B675F9">
            <w:r w:rsidRPr="003E4F96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The main advantage of using microwaves for communications is</w:t>
            </w:r>
          </w:p>
        </w:tc>
      </w:tr>
      <w:tr w:rsidR="007D5EE6" w:rsidRPr="00A45826" w14:paraId="3E95D952" w14:textId="77777777" w:rsidTr="00B675F9">
        <w:tc>
          <w:tcPr>
            <w:tcW w:w="1345" w:type="dxa"/>
          </w:tcPr>
          <w:p w14:paraId="69222F71" w14:textId="77777777" w:rsidR="007D5EE6" w:rsidRPr="00A45826" w:rsidRDefault="007D5EE6" w:rsidP="00B675F9">
            <w:r>
              <w:t>Option A:</w:t>
            </w:r>
          </w:p>
        </w:tc>
        <w:tc>
          <w:tcPr>
            <w:tcW w:w="8120" w:type="dxa"/>
          </w:tcPr>
          <w:p w14:paraId="5F82F8F6" w14:textId="77777777" w:rsidR="007D5EE6" w:rsidRDefault="007D5EE6" w:rsidP="00B675F9">
            <w:pPr>
              <w:tabs>
                <w:tab w:val="left" w:pos="6165"/>
              </w:tabs>
            </w:pPr>
            <w:r w:rsidRPr="00B602A0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Large bandwidth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     </w:t>
            </w:r>
          </w:p>
        </w:tc>
      </w:tr>
      <w:tr w:rsidR="007D5EE6" w:rsidRPr="00A45826" w14:paraId="1AE8FB03" w14:textId="77777777" w:rsidTr="00B675F9">
        <w:tc>
          <w:tcPr>
            <w:tcW w:w="1345" w:type="dxa"/>
          </w:tcPr>
          <w:p w14:paraId="15BF0478" w14:textId="77777777" w:rsidR="007D5EE6" w:rsidRPr="00A45826" w:rsidRDefault="007D5EE6" w:rsidP="00B675F9">
            <w:r>
              <w:t>Option B:</w:t>
            </w:r>
          </w:p>
        </w:tc>
        <w:tc>
          <w:tcPr>
            <w:tcW w:w="8120" w:type="dxa"/>
          </w:tcPr>
          <w:p w14:paraId="5C1B35BA" w14:textId="77777777" w:rsidR="007D5EE6" w:rsidRDefault="007D5EE6" w:rsidP="00B675F9"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S</w:t>
            </w:r>
            <w:r w:rsidRPr="003E4F96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mall bandwidth</w:t>
            </w:r>
          </w:p>
        </w:tc>
      </w:tr>
      <w:tr w:rsidR="007D5EE6" w:rsidRPr="00A45826" w14:paraId="4B49A959" w14:textId="77777777" w:rsidTr="00B675F9">
        <w:tc>
          <w:tcPr>
            <w:tcW w:w="1345" w:type="dxa"/>
          </w:tcPr>
          <w:p w14:paraId="76F25EC7" w14:textId="77777777" w:rsidR="007D5EE6" w:rsidRPr="00A45826" w:rsidRDefault="007D5EE6" w:rsidP="00B675F9">
            <w:r>
              <w:t>Option C:</w:t>
            </w:r>
          </w:p>
        </w:tc>
        <w:tc>
          <w:tcPr>
            <w:tcW w:w="8120" w:type="dxa"/>
          </w:tcPr>
          <w:p w14:paraId="4B2AFD71" w14:textId="77777777" w:rsidR="007D5EE6" w:rsidRDefault="007D5EE6" w:rsidP="00B675F9"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L</w:t>
            </w:r>
            <w:r w:rsidRPr="003E4F96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ow power</w:t>
            </w:r>
          </w:p>
        </w:tc>
      </w:tr>
      <w:tr w:rsidR="007D5EE6" w:rsidRPr="00A45826" w14:paraId="38881DF0" w14:textId="77777777" w:rsidTr="00B675F9">
        <w:tc>
          <w:tcPr>
            <w:tcW w:w="1345" w:type="dxa"/>
          </w:tcPr>
          <w:p w14:paraId="63F2983E" w14:textId="77777777" w:rsidR="007D5EE6" w:rsidRPr="00A45826" w:rsidRDefault="007D5EE6" w:rsidP="00B675F9">
            <w:r>
              <w:t xml:space="preserve">Option D: </w:t>
            </w:r>
          </w:p>
        </w:tc>
        <w:tc>
          <w:tcPr>
            <w:tcW w:w="8120" w:type="dxa"/>
          </w:tcPr>
          <w:p w14:paraId="6CC7655A" w14:textId="4F22AF02" w:rsidR="007D5EE6" w:rsidRDefault="007D5EE6" w:rsidP="00B675F9"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H</w:t>
            </w:r>
            <w:r w:rsidRPr="003E4F96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igh power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  <w:t xml:space="preserve"> </w:t>
            </w:r>
          </w:p>
        </w:tc>
      </w:tr>
      <w:tr w:rsidR="007D5EE6" w:rsidRPr="00A45826" w14:paraId="0F51E9B0" w14:textId="77777777" w:rsidTr="00B675F9">
        <w:tc>
          <w:tcPr>
            <w:tcW w:w="1345" w:type="dxa"/>
          </w:tcPr>
          <w:p w14:paraId="58F15DEC" w14:textId="77777777" w:rsidR="007D5EE6" w:rsidRPr="00A45826" w:rsidRDefault="007D5EE6" w:rsidP="00B675F9"/>
        </w:tc>
        <w:tc>
          <w:tcPr>
            <w:tcW w:w="8120" w:type="dxa"/>
          </w:tcPr>
          <w:p w14:paraId="3EAD097E" w14:textId="77777777" w:rsidR="007D5EE6" w:rsidRPr="00A45826" w:rsidRDefault="007D5EE6" w:rsidP="00B675F9"/>
        </w:tc>
      </w:tr>
      <w:tr w:rsidR="007D5EE6" w:rsidRPr="00A45826" w14:paraId="1F71089F" w14:textId="77777777" w:rsidTr="00B675F9">
        <w:tc>
          <w:tcPr>
            <w:tcW w:w="1345" w:type="dxa"/>
          </w:tcPr>
          <w:p w14:paraId="547EC048" w14:textId="77777777" w:rsidR="007D5EE6" w:rsidRPr="00A45826" w:rsidRDefault="007D5EE6" w:rsidP="00B675F9">
            <w:r>
              <w:t>Q2.</w:t>
            </w:r>
          </w:p>
        </w:tc>
        <w:tc>
          <w:tcPr>
            <w:tcW w:w="8120" w:type="dxa"/>
          </w:tcPr>
          <w:p w14:paraId="1DA35E9A" w14:textId="77777777" w:rsidR="007D5EE6" w:rsidRDefault="007D5EE6" w:rsidP="00B675F9">
            <w:r w:rsidRPr="00413B21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 xml:space="preserve">The device used to get the measurement of S parameters of n- port micro wave network is: </w:t>
            </w:r>
          </w:p>
        </w:tc>
      </w:tr>
      <w:tr w:rsidR="007D5EE6" w:rsidRPr="00A45826" w14:paraId="1A17F851" w14:textId="77777777" w:rsidTr="00B675F9">
        <w:tc>
          <w:tcPr>
            <w:tcW w:w="1345" w:type="dxa"/>
          </w:tcPr>
          <w:p w14:paraId="4E648AF6" w14:textId="77777777" w:rsidR="007D5EE6" w:rsidRPr="00A45826" w:rsidRDefault="007D5EE6" w:rsidP="00B675F9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0233D8FC" w14:textId="77777777" w:rsidR="007D5EE6" w:rsidRPr="00413B21" w:rsidRDefault="007D5EE6" w:rsidP="00B675F9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413B21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US"/>
              </w:rPr>
              <w:t>CRO</w:t>
            </w:r>
          </w:p>
        </w:tc>
      </w:tr>
      <w:tr w:rsidR="007D5EE6" w:rsidRPr="00A45826" w14:paraId="71BCE828" w14:textId="77777777" w:rsidTr="00B675F9">
        <w:tc>
          <w:tcPr>
            <w:tcW w:w="1345" w:type="dxa"/>
          </w:tcPr>
          <w:p w14:paraId="249DFAD2" w14:textId="77777777" w:rsidR="007D5EE6" w:rsidRPr="00A45826" w:rsidRDefault="007D5EE6" w:rsidP="00B675F9">
            <w:r>
              <w:t>Option B:</w:t>
            </w:r>
          </w:p>
        </w:tc>
        <w:tc>
          <w:tcPr>
            <w:tcW w:w="8120" w:type="dxa"/>
          </w:tcPr>
          <w:p w14:paraId="5BAC0807" w14:textId="77777777" w:rsidR="007D5EE6" w:rsidRDefault="007D5EE6" w:rsidP="00B675F9">
            <w:r w:rsidRPr="00413B21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Network analyzer</w:t>
            </w:r>
          </w:p>
        </w:tc>
      </w:tr>
      <w:tr w:rsidR="007D5EE6" w:rsidRPr="00A45826" w14:paraId="31715915" w14:textId="77777777" w:rsidTr="00B675F9">
        <w:tc>
          <w:tcPr>
            <w:tcW w:w="1345" w:type="dxa"/>
          </w:tcPr>
          <w:p w14:paraId="77232AC8" w14:textId="77777777" w:rsidR="007D5EE6" w:rsidRPr="00A45826" w:rsidRDefault="007D5EE6" w:rsidP="00B675F9">
            <w:r>
              <w:t>Option C:</w:t>
            </w:r>
          </w:p>
        </w:tc>
        <w:tc>
          <w:tcPr>
            <w:tcW w:w="8120" w:type="dxa"/>
          </w:tcPr>
          <w:p w14:paraId="1B2D3C5C" w14:textId="77777777" w:rsidR="007D5EE6" w:rsidRDefault="007D5EE6" w:rsidP="00B675F9">
            <w:r w:rsidRPr="00413B21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Circulator</w:t>
            </w:r>
          </w:p>
        </w:tc>
      </w:tr>
      <w:tr w:rsidR="007D5EE6" w:rsidRPr="00A45826" w14:paraId="744D03E3" w14:textId="77777777" w:rsidTr="00B675F9">
        <w:tc>
          <w:tcPr>
            <w:tcW w:w="1345" w:type="dxa"/>
          </w:tcPr>
          <w:p w14:paraId="6473554A" w14:textId="77777777" w:rsidR="007D5EE6" w:rsidRPr="00A45826" w:rsidRDefault="007D5EE6" w:rsidP="00B675F9">
            <w:r>
              <w:t>Option D:</w:t>
            </w:r>
          </w:p>
        </w:tc>
        <w:tc>
          <w:tcPr>
            <w:tcW w:w="8120" w:type="dxa"/>
          </w:tcPr>
          <w:p w14:paraId="379BEFD8" w14:textId="1AD07D8E" w:rsidR="007D5EE6" w:rsidRDefault="007D5EE6" w:rsidP="00B675F9">
            <w:r w:rsidRPr="00413B21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Attenuator</w:t>
            </w:r>
          </w:p>
        </w:tc>
      </w:tr>
      <w:tr w:rsidR="007D5EE6" w:rsidRPr="00A45826" w14:paraId="0C2107F2" w14:textId="77777777" w:rsidTr="00B675F9">
        <w:tc>
          <w:tcPr>
            <w:tcW w:w="1345" w:type="dxa"/>
          </w:tcPr>
          <w:p w14:paraId="499B142D" w14:textId="77777777" w:rsidR="007D5EE6" w:rsidRPr="00A45826" w:rsidRDefault="007D5EE6" w:rsidP="00B675F9"/>
        </w:tc>
        <w:tc>
          <w:tcPr>
            <w:tcW w:w="8120" w:type="dxa"/>
          </w:tcPr>
          <w:p w14:paraId="5D61CDCD" w14:textId="77777777" w:rsidR="007D5EE6" w:rsidRPr="00A45826" w:rsidRDefault="007D5EE6" w:rsidP="00B675F9"/>
        </w:tc>
      </w:tr>
      <w:tr w:rsidR="007D5EE6" w:rsidRPr="00A45826" w14:paraId="622EDB09" w14:textId="77777777" w:rsidTr="00B675F9">
        <w:tc>
          <w:tcPr>
            <w:tcW w:w="1345" w:type="dxa"/>
          </w:tcPr>
          <w:p w14:paraId="6A3A738D" w14:textId="77777777" w:rsidR="007D5EE6" w:rsidRPr="00A45826" w:rsidRDefault="007D5EE6" w:rsidP="00B675F9">
            <w:r>
              <w:t>Q3.</w:t>
            </w:r>
          </w:p>
        </w:tc>
        <w:tc>
          <w:tcPr>
            <w:tcW w:w="8120" w:type="dxa"/>
          </w:tcPr>
          <w:p w14:paraId="5F6FE19B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A space between two cavities in two cavity klystron is _______</w:t>
            </w:r>
          </w:p>
        </w:tc>
      </w:tr>
      <w:tr w:rsidR="007D5EE6" w:rsidRPr="00A45826" w14:paraId="32285C1C" w14:textId="77777777" w:rsidTr="00B675F9">
        <w:tc>
          <w:tcPr>
            <w:tcW w:w="1345" w:type="dxa"/>
          </w:tcPr>
          <w:p w14:paraId="3A95DF68" w14:textId="77777777" w:rsidR="007D5EE6" w:rsidRPr="00A45826" w:rsidRDefault="007D5EE6" w:rsidP="00B675F9">
            <w:r>
              <w:t>Option A:</w:t>
            </w:r>
          </w:p>
        </w:tc>
        <w:tc>
          <w:tcPr>
            <w:tcW w:w="8120" w:type="dxa"/>
          </w:tcPr>
          <w:p w14:paraId="22A86B48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Drift space</w:t>
            </w:r>
          </w:p>
        </w:tc>
      </w:tr>
      <w:tr w:rsidR="007D5EE6" w:rsidRPr="00A45826" w14:paraId="33C56959" w14:textId="77777777" w:rsidTr="00B675F9">
        <w:tc>
          <w:tcPr>
            <w:tcW w:w="1345" w:type="dxa"/>
          </w:tcPr>
          <w:p w14:paraId="5162656E" w14:textId="77777777" w:rsidR="007D5EE6" w:rsidRPr="00A45826" w:rsidRDefault="007D5EE6" w:rsidP="00B675F9">
            <w:r>
              <w:t>Option B:</w:t>
            </w:r>
          </w:p>
        </w:tc>
        <w:tc>
          <w:tcPr>
            <w:tcW w:w="8120" w:type="dxa"/>
          </w:tcPr>
          <w:p w14:paraId="46D9FCD6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Free space</w:t>
            </w:r>
          </w:p>
        </w:tc>
      </w:tr>
      <w:tr w:rsidR="007D5EE6" w:rsidRPr="00A45826" w14:paraId="37A072FC" w14:textId="77777777" w:rsidTr="00B675F9">
        <w:tc>
          <w:tcPr>
            <w:tcW w:w="1345" w:type="dxa"/>
          </w:tcPr>
          <w:p w14:paraId="37673960" w14:textId="77777777" w:rsidR="007D5EE6" w:rsidRPr="00A45826" w:rsidRDefault="007D5EE6" w:rsidP="00B675F9">
            <w:r>
              <w:t>Option C:</w:t>
            </w:r>
          </w:p>
        </w:tc>
        <w:tc>
          <w:tcPr>
            <w:tcW w:w="8120" w:type="dxa"/>
          </w:tcPr>
          <w:p w14:paraId="0E10DAA4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Running Space</w:t>
            </w:r>
          </w:p>
        </w:tc>
      </w:tr>
      <w:tr w:rsidR="007D5EE6" w:rsidRPr="00A45826" w14:paraId="2E472873" w14:textId="77777777" w:rsidTr="00B675F9">
        <w:tc>
          <w:tcPr>
            <w:tcW w:w="1345" w:type="dxa"/>
          </w:tcPr>
          <w:p w14:paraId="21680A3C" w14:textId="77777777" w:rsidR="007D5EE6" w:rsidRPr="00A45826" w:rsidRDefault="007D5EE6" w:rsidP="00B675F9">
            <w:r>
              <w:t>Option D:</w:t>
            </w:r>
          </w:p>
        </w:tc>
        <w:tc>
          <w:tcPr>
            <w:tcW w:w="8120" w:type="dxa"/>
          </w:tcPr>
          <w:p w14:paraId="2F5D6DB9" w14:textId="03396FEF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Normal Space</w:t>
            </w:r>
          </w:p>
        </w:tc>
      </w:tr>
      <w:tr w:rsidR="007D5EE6" w:rsidRPr="00A45826" w14:paraId="178F6E2E" w14:textId="77777777" w:rsidTr="00B675F9">
        <w:tc>
          <w:tcPr>
            <w:tcW w:w="1345" w:type="dxa"/>
          </w:tcPr>
          <w:p w14:paraId="7AE7A03C" w14:textId="77777777" w:rsidR="007D5EE6" w:rsidRPr="00A45826" w:rsidRDefault="007D5EE6" w:rsidP="00B675F9"/>
        </w:tc>
        <w:tc>
          <w:tcPr>
            <w:tcW w:w="8120" w:type="dxa"/>
          </w:tcPr>
          <w:p w14:paraId="22FB238C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</w:p>
        </w:tc>
      </w:tr>
      <w:tr w:rsidR="007D5EE6" w:rsidRPr="00A45826" w14:paraId="66345E47" w14:textId="77777777" w:rsidTr="00B675F9">
        <w:tc>
          <w:tcPr>
            <w:tcW w:w="1345" w:type="dxa"/>
          </w:tcPr>
          <w:p w14:paraId="748296A7" w14:textId="77777777" w:rsidR="007D5EE6" w:rsidRPr="00A45826" w:rsidRDefault="007D5EE6" w:rsidP="00B675F9">
            <w:r>
              <w:t>Q4.</w:t>
            </w:r>
          </w:p>
        </w:tc>
        <w:tc>
          <w:tcPr>
            <w:tcW w:w="8120" w:type="dxa"/>
          </w:tcPr>
          <w:p w14:paraId="50DA6A7F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A83C79">
              <w:rPr>
                <w:rFonts w:ascii="Times New Roman" w:hAnsi="Times New Roman" w:cs="Times New Roman"/>
                <w:color w:val="000000"/>
                <w:szCs w:val="23"/>
              </w:rPr>
              <w:t>Dominant mode is defined as:</w:t>
            </w:r>
          </w:p>
        </w:tc>
      </w:tr>
      <w:tr w:rsidR="007D5EE6" w:rsidRPr="00A45826" w14:paraId="67B4B013" w14:textId="77777777" w:rsidTr="00B675F9">
        <w:tc>
          <w:tcPr>
            <w:tcW w:w="1345" w:type="dxa"/>
          </w:tcPr>
          <w:p w14:paraId="0211C953" w14:textId="77777777" w:rsidR="007D5EE6" w:rsidRPr="00A45826" w:rsidRDefault="007D5EE6" w:rsidP="00B675F9">
            <w:r>
              <w:t>Option A:</w:t>
            </w:r>
          </w:p>
        </w:tc>
        <w:tc>
          <w:tcPr>
            <w:tcW w:w="8120" w:type="dxa"/>
          </w:tcPr>
          <w:p w14:paraId="7F652E78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A83C79">
              <w:rPr>
                <w:rFonts w:ascii="Times New Roman" w:hAnsi="Times New Roman" w:cs="Times New Roman"/>
                <w:color w:val="000000"/>
                <w:szCs w:val="23"/>
              </w:rPr>
              <w:t>Mode with the lowest cut off frequency</w:t>
            </w:r>
          </w:p>
        </w:tc>
      </w:tr>
      <w:tr w:rsidR="007D5EE6" w:rsidRPr="00A45826" w14:paraId="039C4640" w14:textId="77777777" w:rsidTr="00B675F9">
        <w:tc>
          <w:tcPr>
            <w:tcW w:w="1345" w:type="dxa"/>
          </w:tcPr>
          <w:p w14:paraId="19D3AAD6" w14:textId="77777777" w:rsidR="007D5EE6" w:rsidRPr="00A45826" w:rsidRDefault="007D5EE6" w:rsidP="00B675F9">
            <w:r>
              <w:t>Option B:</w:t>
            </w:r>
          </w:p>
        </w:tc>
        <w:tc>
          <w:tcPr>
            <w:tcW w:w="8120" w:type="dxa"/>
          </w:tcPr>
          <w:p w14:paraId="684D96BA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A83C79">
              <w:rPr>
                <w:rFonts w:ascii="Times New Roman" w:hAnsi="Times New Roman" w:cs="Times New Roman"/>
                <w:color w:val="000000"/>
                <w:szCs w:val="23"/>
              </w:rPr>
              <w:t>Mode with the highest cut off frequency</w:t>
            </w:r>
          </w:p>
        </w:tc>
      </w:tr>
      <w:tr w:rsidR="007D5EE6" w:rsidRPr="00A45826" w14:paraId="181560CD" w14:textId="77777777" w:rsidTr="00B675F9">
        <w:tc>
          <w:tcPr>
            <w:tcW w:w="1345" w:type="dxa"/>
          </w:tcPr>
          <w:p w14:paraId="1D3FAF36" w14:textId="77777777" w:rsidR="007D5EE6" w:rsidRPr="00A45826" w:rsidRDefault="007D5EE6" w:rsidP="00B675F9">
            <w:r>
              <w:t>Option C:</w:t>
            </w:r>
          </w:p>
        </w:tc>
        <w:tc>
          <w:tcPr>
            <w:tcW w:w="8120" w:type="dxa"/>
          </w:tcPr>
          <w:p w14:paraId="2F3179AB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A83C79">
              <w:rPr>
                <w:rFonts w:ascii="Times New Roman" w:hAnsi="Times New Roman" w:cs="Times New Roman"/>
                <w:color w:val="000000"/>
                <w:szCs w:val="23"/>
              </w:rPr>
              <w:t>Any TEM mode is called a dominant mode</w:t>
            </w:r>
          </w:p>
        </w:tc>
      </w:tr>
      <w:tr w:rsidR="007D5EE6" w:rsidRPr="00A45826" w14:paraId="1AB36016" w14:textId="77777777" w:rsidTr="00B675F9">
        <w:tc>
          <w:tcPr>
            <w:tcW w:w="1345" w:type="dxa"/>
          </w:tcPr>
          <w:p w14:paraId="072F5D7C" w14:textId="77777777" w:rsidR="007D5EE6" w:rsidRPr="00A45826" w:rsidRDefault="007D5EE6" w:rsidP="00B675F9">
            <w:r>
              <w:t>Option D:</w:t>
            </w:r>
          </w:p>
        </w:tc>
        <w:tc>
          <w:tcPr>
            <w:tcW w:w="8120" w:type="dxa"/>
          </w:tcPr>
          <w:p w14:paraId="3F221CB0" w14:textId="22863104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A83C79">
              <w:rPr>
                <w:rFonts w:ascii="Times New Roman" w:hAnsi="Times New Roman" w:cs="Times New Roman"/>
                <w:color w:val="000000"/>
                <w:szCs w:val="23"/>
              </w:rPr>
              <w:t>TM mode</w:t>
            </w:r>
            <w:r>
              <w:rPr>
                <w:rFonts w:ascii="Times New Roman" w:hAnsi="Times New Roman" w:cs="Times New Roman"/>
                <w:color w:val="000000"/>
                <w:szCs w:val="23"/>
              </w:rPr>
              <w:t xml:space="preserve"> </w:t>
            </w:r>
          </w:p>
        </w:tc>
      </w:tr>
      <w:tr w:rsidR="007D5EE6" w:rsidRPr="00A45826" w14:paraId="3F8EE127" w14:textId="77777777" w:rsidTr="00B675F9">
        <w:tc>
          <w:tcPr>
            <w:tcW w:w="1345" w:type="dxa"/>
          </w:tcPr>
          <w:p w14:paraId="6E79DECB" w14:textId="77777777" w:rsidR="007D5EE6" w:rsidRPr="00A45826" w:rsidRDefault="007D5EE6" w:rsidP="00B675F9"/>
        </w:tc>
        <w:tc>
          <w:tcPr>
            <w:tcW w:w="8120" w:type="dxa"/>
          </w:tcPr>
          <w:p w14:paraId="5464F16E" w14:textId="77777777" w:rsidR="007D5EE6" w:rsidRPr="00413B21" w:rsidRDefault="007D5EE6" w:rsidP="00B675F9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</w:p>
        </w:tc>
      </w:tr>
      <w:tr w:rsidR="00CF6413" w:rsidRPr="00A45826" w14:paraId="778FED24" w14:textId="77777777" w:rsidTr="009344E4">
        <w:tc>
          <w:tcPr>
            <w:tcW w:w="1345" w:type="dxa"/>
          </w:tcPr>
          <w:p w14:paraId="676066FD" w14:textId="77777777" w:rsidR="00CF6413" w:rsidRPr="00A45826" w:rsidRDefault="00CF6413" w:rsidP="00CF6413">
            <w:r>
              <w:t>Q5.</w:t>
            </w:r>
          </w:p>
        </w:tc>
        <w:tc>
          <w:tcPr>
            <w:tcW w:w="8120" w:type="dxa"/>
            <w:vAlign w:val="bottom"/>
          </w:tcPr>
          <w:p w14:paraId="785BDF3C" w14:textId="402E1DD6" w:rsidR="00CF6413" w:rsidRPr="003D574D" w:rsidRDefault="00CF6413" w:rsidP="00CF6413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CF6413">
              <w:rPr>
                <w:rFonts w:ascii="Times New Roman" w:hAnsi="Times New Roman" w:cs="Times New Roman"/>
                <w:color w:val="000000"/>
                <w:szCs w:val="23"/>
              </w:rPr>
              <w:t>The biggest advantage of the TRAPATT diode over the IMPATT diode is its</w:t>
            </w:r>
          </w:p>
        </w:tc>
      </w:tr>
      <w:tr w:rsidR="00CF6413" w:rsidRPr="00A45826" w14:paraId="7255EE84" w14:textId="77777777" w:rsidTr="009344E4">
        <w:tc>
          <w:tcPr>
            <w:tcW w:w="1345" w:type="dxa"/>
          </w:tcPr>
          <w:p w14:paraId="67897117" w14:textId="77777777" w:rsidR="00CF6413" w:rsidRPr="00A45826" w:rsidRDefault="00CF6413" w:rsidP="00CF6413">
            <w:r>
              <w:t>Option A:</w:t>
            </w:r>
          </w:p>
        </w:tc>
        <w:tc>
          <w:tcPr>
            <w:tcW w:w="8120" w:type="dxa"/>
            <w:vAlign w:val="bottom"/>
          </w:tcPr>
          <w:p w14:paraId="1EC478AB" w14:textId="39197C9C" w:rsidR="00CF6413" w:rsidRPr="003D574D" w:rsidRDefault="00CF6413" w:rsidP="00CF6413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CF6413">
              <w:rPr>
                <w:rFonts w:ascii="Times New Roman" w:hAnsi="Times New Roman" w:cs="Times New Roman"/>
                <w:color w:val="000000"/>
                <w:szCs w:val="23"/>
              </w:rPr>
              <w:t xml:space="preserve">lower noise </w:t>
            </w:r>
          </w:p>
        </w:tc>
      </w:tr>
      <w:tr w:rsidR="00CF6413" w:rsidRPr="00A45826" w14:paraId="0DA8755F" w14:textId="77777777" w:rsidTr="009344E4">
        <w:tc>
          <w:tcPr>
            <w:tcW w:w="1345" w:type="dxa"/>
          </w:tcPr>
          <w:p w14:paraId="65AC3935" w14:textId="77777777" w:rsidR="00CF6413" w:rsidRPr="00A45826" w:rsidRDefault="00CF6413" w:rsidP="00CF6413">
            <w:r>
              <w:t>Option B:</w:t>
            </w:r>
          </w:p>
        </w:tc>
        <w:tc>
          <w:tcPr>
            <w:tcW w:w="8120" w:type="dxa"/>
            <w:vAlign w:val="bottom"/>
          </w:tcPr>
          <w:p w14:paraId="1B1B9ED1" w14:textId="01A1DF32" w:rsidR="00CF6413" w:rsidRPr="003D574D" w:rsidRDefault="00CF6413" w:rsidP="00CF6413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CF6413">
              <w:rPr>
                <w:rFonts w:ascii="Times New Roman" w:hAnsi="Times New Roman" w:cs="Times New Roman"/>
                <w:color w:val="000000"/>
                <w:szCs w:val="23"/>
              </w:rPr>
              <w:t>higher efficiency</w:t>
            </w:r>
          </w:p>
        </w:tc>
      </w:tr>
      <w:tr w:rsidR="00CF6413" w:rsidRPr="00A45826" w14:paraId="3EEA7795" w14:textId="77777777" w:rsidTr="009344E4">
        <w:tc>
          <w:tcPr>
            <w:tcW w:w="1345" w:type="dxa"/>
          </w:tcPr>
          <w:p w14:paraId="12AB6EE4" w14:textId="77777777" w:rsidR="00CF6413" w:rsidRPr="00A45826" w:rsidRDefault="00CF6413" w:rsidP="00CF641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5C9EF34" w14:textId="1D08F768" w:rsidR="00CF6413" w:rsidRPr="003D574D" w:rsidRDefault="00CF6413" w:rsidP="00CF6413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CF6413">
              <w:rPr>
                <w:rFonts w:ascii="Times New Roman" w:hAnsi="Times New Roman" w:cs="Times New Roman"/>
                <w:color w:val="000000"/>
                <w:szCs w:val="23"/>
              </w:rPr>
              <w:t>ability to operator at higher frequencies</w:t>
            </w:r>
          </w:p>
        </w:tc>
      </w:tr>
      <w:tr w:rsidR="00CF6413" w:rsidRPr="00A45826" w14:paraId="2AD409D9" w14:textId="77777777" w:rsidTr="009344E4">
        <w:tc>
          <w:tcPr>
            <w:tcW w:w="1345" w:type="dxa"/>
          </w:tcPr>
          <w:p w14:paraId="43FA52DD" w14:textId="77777777" w:rsidR="00CF6413" w:rsidRPr="00A45826" w:rsidRDefault="00CF6413" w:rsidP="00CF641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7549C9EA" w14:textId="23396560" w:rsidR="00CF6413" w:rsidRPr="003D574D" w:rsidRDefault="00CF6413" w:rsidP="00CF6413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CF6413">
              <w:rPr>
                <w:rFonts w:ascii="Times New Roman" w:hAnsi="Times New Roman" w:cs="Times New Roman"/>
                <w:color w:val="000000"/>
                <w:szCs w:val="23"/>
              </w:rPr>
              <w:t xml:space="preserve">lesser sensitivity to harmonics  </w:t>
            </w:r>
          </w:p>
        </w:tc>
      </w:tr>
      <w:tr w:rsidR="007D5EE6" w:rsidRPr="00A45826" w14:paraId="708AFCFA" w14:textId="77777777" w:rsidTr="00B675F9">
        <w:tc>
          <w:tcPr>
            <w:tcW w:w="1345" w:type="dxa"/>
          </w:tcPr>
          <w:p w14:paraId="238A9CC8" w14:textId="77777777" w:rsidR="007D5EE6" w:rsidRPr="00A45826" w:rsidRDefault="007D5EE6" w:rsidP="00B675F9"/>
        </w:tc>
        <w:tc>
          <w:tcPr>
            <w:tcW w:w="8120" w:type="dxa"/>
          </w:tcPr>
          <w:p w14:paraId="17AD5B0F" w14:textId="77777777" w:rsidR="007D5EE6" w:rsidRPr="00A45826" w:rsidRDefault="007D5EE6" w:rsidP="00B675F9"/>
        </w:tc>
      </w:tr>
      <w:tr w:rsidR="007D5EE6" w:rsidRPr="00A45826" w14:paraId="7B0FBFD8" w14:textId="77777777" w:rsidTr="00B675F9">
        <w:tc>
          <w:tcPr>
            <w:tcW w:w="1345" w:type="dxa"/>
          </w:tcPr>
          <w:p w14:paraId="1F17FB4F" w14:textId="77777777" w:rsidR="007D5EE6" w:rsidRPr="00A45826" w:rsidRDefault="007D5EE6" w:rsidP="00B675F9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610BC2B" w14:textId="77777777" w:rsidR="007D5EE6" w:rsidRPr="00273673" w:rsidRDefault="007D5EE6" w:rsidP="00B675F9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273673">
              <w:rPr>
                <w:rFonts w:ascii="Times New Roman" w:hAnsi="Times New Roman" w:cs="Times New Roman"/>
                <w:color w:val="000000"/>
                <w:szCs w:val="23"/>
              </w:rPr>
              <w:t>Which microwave tube is used in laboratories for generating the Microwave frequencies of low power range</w:t>
            </w:r>
          </w:p>
        </w:tc>
      </w:tr>
      <w:tr w:rsidR="007D5EE6" w:rsidRPr="00A45826" w14:paraId="184DF1DA" w14:textId="77777777" w:rsidTr="00B675F9">
        <w:tc>
          <w:tcPr>
            <w:tcW w:w="1345" w:type="dxa"/>
          </w:tcPr>
          <w:p w14:paraId="263FB5FC" w14:textId="77777777" w:rsidR="007D5EE6" w:rsidRPr="00A45826" w:rsidRDefault="007D5EE6" w:rsidP="00B675F9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5354967" w14:textId="77777777" w:rsidR="007D5EE6" w:rsidRPr="00273673" w:rsidRDefault="007D5EE6" w:rsidP="00B675F9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273673">
              <w:rPr>
                <w:rFonts w:ascii="Times New Roman" w:hAnsi="Times New Roman" w:cs="Times New Roman"/>
                <w:color w:val="000000"/>
                <w:szCs w:val="23"/>
              </w:rPr>
              <w:t>Two Cavity Klystron</w:t>
            </w:r>
          </w:p>
        </w:tc>
      </w:tr>
      <w:tr w:rsidR="007D5EE6" w:rsidRPr="00A45826" w14:paraId="2C6176FD" w14:textId="77777777" w:rsidTr="00B675F9">
        <w:tc>
          <w:tcPr>
            <w:tcW w:w="1345" w:type="dxa"/>
          </w:tcPr>
          <w:p w14:paraId="0143EE5F" w14:textId="77777777" w:rsidR="007D5EE6" w:rsidRPr="00A45826" w:rsidRDefault="007D5EE6" w:rsidP="00B675F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61C7281" w14:textId="77777777" w:rsidR="007D5EE6" w:rsidRPr="00273673" w:rsidRDefault="007D5EE6" w:rsidP="00B675F9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273673">
              <w:rPr>
                <w:rFonts w:ascii="Times New Roman" w:hAnsi="Times New Roman" w:cs="Times New Roman"/>
                <w:color w:val="000000"/>
                <w:szCs w:val="23"/>
              </w:rPr>
              <w:t>Reflex Klystron</w:t>
            </w:r>
          </w:p>
        </w:tc>
      </w:tr>
      <w:tr w:rsidR="007D5EE6" w:rsidRPr="00A45826" w14:paraId="12D15A17" w14:textId="77777777" w:rsidTr="00B675F9">
        <w:tc>
          <w:tcPr>
            <w:tcW w:w="1345" w:type="dxa"/>
          </w:tcPr>
          <w:p w14:paraId="321E88C3" w14:textId="77777777" w:rsidR="007D5EE6" w:rsidRPr="00A45826" w:rsidRDefault="007D5EE6" w:rsidP="00B675F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8716F8D" w14:textId="77777777" w:rsidR="007D5EE6" w:rsidRPr="00273673" w:rsidRDefault="007D5EE6" w:rsidP="00B675F9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273673">
              <w:rPr>
                <w:rFonts w:ascii="Times New Roman" w:hAnsi="Times New Roman" w:cs="Times New Roman"/>
                <w:color w:val="000000"/>
                <w:szCs w:val="23"/>
              </w:rPr>
              <w:t>Magnetron</w:t>
            </w:r>
          </w:p>
        </w:tc>
      </w:tr>
      <w:tr w:rsidR="007D5EE6" w:rsidRPr="00A45826" w14:paraId="6AA55582" w14:textId="77777777" w:rsidTr="00B675F9">
        <w:tc>
          <w:tcPr>
            <w:tcW w:w="1345" w:type="dxa"/>
          </w:tcPr>
          <w:p w14:paraId="0479E8B2" w14:textId="77777777" w:rsidR="007D5EE6" w:rsidRPr="00A45826" w:rsidRDefault="007D5EE6" w:rsidP="00B675F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3E09AF4" w14:textId="6EEF08E5" w:rsidR="007D5EE6" w:rsidRPr="00273673" w:rsidRDefault="007D5EE6" w:rsidP="00B675F9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273673">
              <w:rPr>
                <w:rFonts w:ascii="Times New Roman" w:hAnsi="Times New Roman" w:cs="Times New Roman"/>
                <w:color w:val="000000"/>
                <w:szCs w:val="23"/>
              </w:rPr>
              <w:t>TWT</w:t>
            </w:r>
            <w:r>
              <w:rPr>
                <w:rFonts w:ascii="Times New Roman" w:hAnsi="Times New Roman" w:cs="Times New Roman"/>
                <w:color w:val="000000"/>
                <w:szCs w:val="23"/>
              </w:rPr>
              <w:t xml:space="preserve"> </w:t>
            </w:r>
          </w:p>
        </w:tc>
      </w:tr>
      <w:tr w:rsidR="007D5EE6" w:rsidRPr="00A45826" w14:paraId="664FFF25" w14:textId="77777777" w:rsidTr="00B675F9">
        <w:tc>
          <w:tcPr>
            <w:tcW w:w="1345" w:type="dxa"/>
          </w:tcPr>
          <w:p w14:paraId="63CE5862" w14:textId="77777777" w:rsidR="007D5EE6" w:rsidRPr="00A45826" w:rsidRDefault="007D5EE6" w:rsidP="00B675F9"/>
        </w:tc>
        <w:tc>
          <w:tcPr>
            <w:tcW w:w="8120" w:type="dxa"/>
          </w:tcPr>
          <w:p w14:paraId="7E21809D" w14:textId="77777777" w:rsidR="007D5EE6" w:rsidRPr="00A45826" w:rsidRDefault="007D5EE6" w:rsidP="00B675F9"/>
        </w:tc>
      </w:tr>
      <w:tr w:rsidR="007D5EE6" w:rsidRPr="00A45826" w14:paraId="38C09BC9" w14:textId="77777777" w:rsidTr="00B675F9">
        <w:tc>
          <w:tcPr>
            <w:tcW w:w="1345" w:type="dxa"/>
          </w:tcPr>
          <w:p w14:paraId="25FC0EE0" w14:textId="77777777" w:rsidR="007D5EE6" w:rsidRPr="00A45826" w:rsidRDefault="007D5EE6" w:rsidP="00B675F9">
            <w:r w:rsidRPr="00A45826">
              <w:t xml:space="preserve">Q7. </w:t>
            </w:r>
          </w:p>
        </w:tc>
        <w:tc>
          <w:tcPr>
            <w:tcW w:w="8120" w:type="dxa"/>
          </w:tcPr>
          <w:p w14:paraId="51D37872" w14:textId="7014876D" w:rsidR="007D5EE6" w:rsidRPr="00614C34" w:rsidRDefault="00614C34" w:rsidP="00614C34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614C34">
              <w:rPr>
                <w:rFonts w:ascii="Times New Roman" w:hAnsi="Times New Roman" w:cs="Times New Roman"/>
                <w:color w:val="000000"/>
                <w:szCs w:val="23"/>
              </w:rPr>
              <w:t>A parametric amplifier sometimes uses a circulator to</w:t>
            </w:r>
          </w:p>
        </w:tc>
      </w:tr>
      <w:tr w:rsidR="007D5EE6" w:rsidRPr="00A45826" w14:paraId="69DB7F6D" w14:textId="77777777" w:rsidTr="00B675F9">
        <w:tc>
          <w:tcPr>
            <w:tcW w:w="1345" w:type="dxa"/>
          </w:tcPr>
          <w:p w14:paraId="502536D9" w14:textId="77777777" w:rsidR="007D5EE6" w:rsidRPr="00A45826" w:rsidRDefault="007D5EE6" w:rsidP="00B675F9">
            <w:r>
              <w:t>Option A:</w:t>
            </w:r>
          </w:p>
        </w:tc>
        <w:tc>
          <w:tcPr>
            <w:tcW w:w="8120" w:type="dxa"/>
          </w:tcPr>
          <w:p w14:paraId="3EB611F3" w14:textId="2D3CE501" w:rsidR="007D5EE6" w:rsidRPr="00614C34" w:rsidRDefault="00614C34" w:rsidP="00B675F9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614C34">
              <w:rPr>
                <w:rFonts w:ascii="Times New Roman" w:hAnsi="Times New Roman" w:cs="Times New Roman"/>
                <w:color w:val="000000"/>
                <w:szCs w:val="23"/>
              </w:rPr>
              <w:t>allow the antenna to be used simultaneously for transmission and reception</w:t>
            </w:r>
          </w:p>
        </w:tc>
      </w:tr>
      <w:tr w:rsidR="007D5EE6" w:rsidRPr="00A45826" w14:paraId="717FB7E9" w14:textId="77777777" w:rsidTr="00B675F9">
        <w:tc>
          <w:tcPr>
            <w:tcW w:w="1345" w:type="dxa"/>
          </w:tcPr>
          <w:p w14:paraId="24B464DF" w14:textId="77777777" w:rsidR="007D5EE6" w:rsidRPr="00A45826" w:rsidRDefault="007D5EE6" w:rsidP="00B675F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78E848C" w14:textId="50E82B8D" w:rsidR="007D5EE6" w:rsidRPr="00614C34" w:rsidRDefault="00614C34" w:rsidP="00B675F9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614C34">
              <w:rPr>
                <w:rFonts w:ascii="Times New Roman" w:hAnsi="Times New Roman" w:cs="Times New Roman"/>
                <w:color w:val="000000"/>
                <w:szCs w:val="23"/>
              </w:rPr>
              <w:t>separate the signal and idler frequencies</w:t>
            </w:r>
          </w:p>
        </w:tc>
      </w:tr>
      <w:tr w:rsidR="007D5EE6" w:rsidRPr="00A45826" w14:paraId="4F40916B" w14:textId="77777777" w:rsidTr="00B675F9">
        <w:tc>
          <w:tcPr>
            <w:tcW w:w="1345" w:type="dxa"/>
          </w:tcPr>
          <w:p w14:paraId="4BBF69AB" w14:textId="77777777" w:rsidR="007D5EE6" w:rsidRPr="00A45826" w:rsidRDefault="007D5EE6" w:rsidP="00B675F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945A110" w14:textId="7587899D" w:rsidR="007D5EE6" w:rsidRPr="00614C34" w:rsidRDefault="00614C34" w:rsidP="00614C34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614C34">
              <w:rPr>
                <w:rFonts w:ascii="Times New Roman" w:hAnsi="Times New Roman" w:cs="Times New Roman"/>
                <w:color w:val="000000"/>
                <w:szCs w:val="23"/>
              </w:rPr>
              <w:t>permit more efficient pumping</w:t>
            </w:r>
          </w:p>
        </w:tc>
      </w:tr>
      <w:tr w:rsidR="007D5EE6" w:rsidRPr="00A45826" w14:paraId="58779DDD" w14:textId="77777777" w:rsidTr="00B675F9">
        <w:tc>
          <w:tcPr>
            <w:tcW w:w="1345" w:type="dxa"/>
          </w:tcPr>
          <w:p w14:paraId="7B178EF5" w14:textId="77777777" w:rsidR="007D5EE6" w:rsidRPr="00A45826" w:rsidRDefault="007D5EE6" w:rsidP="00B675F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1D44C15" w14:textId="7567EBED" w:rsidR="007D5EE6" w:rsidRPr="00614C34" w:rsidRDefault="00614C34" w:rsidP="00B675F9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614C34">
              <w:rPr>
                <w:rFonts w:ascii="Times New Roman" w:hAnsi="Times New Roman" w:cs="Times New Roman"/>
                <w:color w:val="000000"/>
                <w:szCs w:val="23"/>
              </w:rPr>
              <w:t xml:space="preserve">prevent noise feedback </w:t>
            </w:r>
          </w:p>
        </w:tc>
      </w:tr>
      <w:tr w:rsidR="007D5EE6" w:rsidRPr="00A45826" w14:paraId="2F6B0B82" w14:textId="77777777" w:rsidTr="00B675F9">
        <w:tc>
          <w:tcPr>
            <w:tcW w:w="1345" w:type="dxa"/>
          </w:tcPr>
          <w:p w14:paraId="7FF01820" w14:textId="77777777" w:rsidR="007D5EE6" w:rsidRPr="00A45826" w:rsidRDefault="007D5EE6" w:rsidP="00B675F9"/>
        </w:tc>
        <w:tc>
          <w:tcPr>
            <w:tcW w:w="8120" w:type="dxa"/>
          </w:tcPr>
          <w:p w14:paraId="38DA7298" w14:textId="77777777" w:rsidR="007D5EE6" w:rsidRPr="00A45826" w:rsidRDefault="007D5EE6" w:rsidP="00B675F9"/>
        </w:tc>
      </w:tr>
      <w:tr w:rsidR="007D5EE6" w:rsidRPr="00A45826" w14:paraId="490F0C1C" w14:textId="77777777" w:rsidTr="00B675F9">
        <w:tc>
          <w:tcPr>
            <w:tcW w:w="1345" w:type="dxa"/>
          </w:tcPr>
          <w:p w14:paraId="38A54F59" w14:textId="77777777" w:rsidR="007D5EE6" w:rsidRPr="00A45826" w:rsidRDefault="007D5EE6" w:rsidP="00B675F9">
            <w:r w:rsidRPr="00A45826">
              <w:t xml:space="preserve">Q8. </w:t>
            </w:r>
          </w:p>
        </w:tc>
        <w:tc>
          <w:tcPr>
            <w:tcW w:w="8120" w:type="dxa"/>
          </w:tcPr>
          <w:p w14:paraId="38E1C9FF" w14:textId="77777777" w:rsidR="007D5EE6" w:rsidRPr="00A45826" w:rsidRDefault="007D5EE6" w:rsidP="00B675F9">
            <w:pPr>
              <w:tabs>
                <w:tab w:val="left" w:pos="6165"/>
              </w:tabs>
            </w:pPr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A cavity magnetron employs DC magnetic field to ensure that</w:t>
            </w:r>
          </w:p>
        </w:tc>
      </w:tr>
      <w:tr w:rsidR="007D5EE6" w:rsidRPr="00A45826" w14:paraId="5B8ACDA3" w14:textId="77777777" w:rsidTr="00B675F9">
        <w:tc>
          <w:tcPr>
            <w:tcW w:w="1345" w:type="dxa"/>
          </w:tcPr>
          <w:p w14:paraId="61506B28" w14:textId="77777777" w:rsidR="007D5EE6" w:rsidRPr="00A45826" w:rsidRDefault="007D5EE6" w:rsidP="00B675F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652BC754" w14:textId="77777777" w:rsidR="007D5EE6" w:rsidRDefault="007D5EE6" w:rsidP="00B675F9"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The oscillations are pulsed</w:t>
            </w:r>
          </w:p>
        </w:tc>
      </w:tr>
      <w:tr w:rsidR="007D5EE6" w:rsidRPr="00A45826" w14:paraId="56FF6DED" w14:textId="77777777" w:rsidTr="00B675F9">
        <w:tc>
          <w:tcPr>
            <w:tcW w:w="1345" w:type="dxa"/>
          </w:tcPr>
          <w:p w14:paraId="76FFC42C" w14:textId="77777777" w:rsidR="007D5EE6" w:rsidRPr="00A45826" w:rsidRDefault="007D5EE6" w:rsidP="00B675F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4D15C3A5" w14:textId="77777777" w:rsidR="007D5EE6" w:rsidRDefault="007D5EE6" w:rsidP="00B675F9"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The electrons will orbit around the cathode</w:t>
            </w:r>
          </w:p>
        </w:tc>
      </w:tr>
      <w:tr w:rsidR="007D5EE6" w:rsidRPr="00A45826" w14:paraId="01F3BA07" w14:textId="77777777" w:rsidTr="00B675F9">
        <w:tc>
          <w:tcPr>
            <w:tcW w:w="1345" w:type="dxa"/>
          </w:tcPr>
          <w:p w14:paraId="202906E6" w14:textId="77777777" w:rsidR="007D5EE6" w:rsidRPr="00A45826" w:rsidRDefault="007D5EE6" w:rsidP="00B675F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FA6B50" w14:textId="77777777" w:rsidR="007D5EE6" w:rsidRDefault="007D5EE6" w:rsidP="00B675F9"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Anode current in the absence of oscillations is prevented</w:t>
            </w:r>
          </w:p>
        </w:tc>
      </w:tr>
      <w:tr w:rsidR="007D5EE6" w:rsidRPr="00A45826" w14:paraId="3CD69358" w14:textId="77777777" w:rsidTr="00B675F9">
        <w:tc>
          <w:tcPr>
            <w:tcW w:w="1345" w:type="dxa"/>
          </w:tcPr>
          <w:p w14:paraId="7E344979" w14:textId="77777777" w:rsidR="007D5EE6" w:rsidRPr="00A45826" w:rsidRDefault="007D5EE6" w:rsidP="00B675F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6F3AA3C" w14:textId="78D1ACF8" w:rsidR="007D5EE6" w:rsidRDefault="007D5EE6" w:rsidP="00B675F9"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Stability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</w:t>
            </w:r>
          </w:p>
        </w:tc>
      </w:tr>
      <w:tr w:rsidR="007D5EE6" w:rsidRPr="00A45826" w14:paraId="5EB442C0" w14:textId="77777777" w:rsidTr="00B675F9">
        <w:tc>
          <w:tcPr>
            <w:tcW w:w="1345" w:type="dxa"/>
          </w:tcPr>
          <w:p w14:paraId="0EDF5EC1" w14:textId="77777777" w:rsidR="007D5EE6" w:rsidRPr="00A45826" w:rsidRDefault="007D5EE6" w:rsidP="00B675F9"/>
        </w:tc>
        <w:tc>
          <w:tcPr>
            <w:tcW w:w="8120" w:type="dxa"/>
          </w:tcPr>
          <w:p w14:paraId="2A42C60A" w14:textId="77777777" w:rsidR="007D5EE6" w:rsidRPr="00A45826" w:rsidRDefault="007D5EE6" w:rsidP="00B675F9"/>
        </w:tc>
      </w:tr>
      <w:tr w:rsidR="00A67C80" w:rsidRPr="00A45826" w14:paraId="4C7C6C30" w14:textId="77777777" w:rsidTr="00B675F9">
        <w:tc>
          <w:tcPr>
            <w:tcW w:w="1345" w:type="dxa"/>
          </w:tcPr>
          <w:p w14:paraId="4471A6C7" w14:textId="77777777" w:rsidR="00A67C80" w:rsidRPr="00A45826" w:rsidRDefault="00A67C80" w:rsidP="00A67C80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5717F0C4" w14:textId="26E8AADF" w:rsidR="00A67C80" w:rsidRPr="00CF6413" w:rsidRDefault="00A67C80" w:rsidP="00A67C80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 w:rsidRPr="006A52FF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The range of the standing wave ratio is</w:t>
            </w:r>
          </w:p>
        </w:tc>
      </w:tr>
      <w:tr w:rsidR="00A67C80" w:rsidRPr="00A45826" w14:paraId="29420955" w14:textId="77777777" w:rsidTr="00B675F9">
        <w:tc>
          <w:tcPr>
            <w:tcW w:w="1345" w:type="dxa"/>
          </w:tcPr>
          <w:p w14:paraId="5C4F573C" w14:textId="77777777" w:rsidR="00A67C80" w:rsidRPr="00A45826" w:rsidRDefault="00A67C80" w:rsidP="00A67C80">
            <w:r>
              <w:t>Option A:</w:t>
            </w:r>
          </w:p>
        </w:tc>
        <w:tc>
          <w:tcPr>
            <w:tcW w:w="8120" w:type="dxa"/>
          </w:tcPr>
          <w:p w14:paraId="6AD284EB" w14:textId="00554D86" w:rsidR="00A67C80" w:rsidRPr="00CF6413" w:rsidRDefault="00A67C80" w:rsidP="00A67C80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 w:rsidRPr="006A52FF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0 &lt; S &lt; 1</w:t>
            </w:r>
          </w:p>
        </w:tc>
      </w:tr>
      <w:tr w:rsidR="00A67C80" w:rsidRPr="00A45826" w14:paraId="1DFD9497" w14:textId="77777777" w:rsidTr="00B675F9">
        <w:tc>
          <w:tcPr>
            <w:tcW w:w="1345" w:type="dxa"/>
          </w:tcPr>
          <w:p w14:paraId="656CD353" w14:textId="77777777" w:rsidR="00A67C80" w:rsidRPr="00A45826" w:rsidRDefault="00A67C80" w:rsidP="00A67C8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AF40201" w14:textId="013F0713" w:rsidR="00A67C80" w:rsidRPr="00CF6413" w:rsidRDefault="00A67C80" w:rsidP="00A67C80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 w:rsidRPr="006A52FF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-1 &lt; S &lt; 1</w:t>
            </w:r>
          </w:p>
        </w:tc>
      </w:tr>
      <w:tr w:rsidR="00A67C80" w:rsidRPr="00A45826" w14:paraId="16D138D4" w14:textId="77777777" w:rsidTr="00B675F9">
        <w:tc>
          <w:tcPr>
            <w:tcW w:w="1345" w:type="dxa"/>
          </w:tcPr>
          <w:p w14:paraId="243A2F7C" w14:textId="77777777" w:rsidR="00A67C80" w:rsidRPr="00A45826" w:rsidRDefault="00A67C80" w:rsidP="00A67C8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3C7E96" w14:textId="58EC455C" w:rsidR="00A67C80" w:rsidRPr="00CF6413" w:rsidRDefault="00A67C80" w:rsidP="00A67C80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 w:rsidRPr="006A52FF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1 &lt; S &lt; ∞</w:t>
            </w:r>
          </w:p>
        </w:tc>
      </w:tr>
      <w:tr w:rsidR="00A67C80" w:rsidRPr="00A45826" w14:paraId="1337A9CA" w14:textId="77777777" w:rsidTr="00B675F9">
        <w:tc>
          <w:tcPr>
            <w:tcW w:w="1345" w:type="dxa"/>
          </w:tcPr>
          <w:p w14:paraId="737DEBEA" w14:textId="77777777" w:rsidR="00A67C80" w:rsidRPr="00A45826" w:rsidRDefault="00A67C80" w:rsidP="00A67C8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0D0541D" w14:textId="6CB0619C" w:rsidR="00A67C80" w:rsidRPr="00CF6413" w:rsidRDefault="00A67C80" w:rsidP="00A67C80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 w:rsidRPr="006A52FF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0 &lt; S &lt; ∞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 </w:t>
            </w:r>
          </w:p>
        </w:tc>
      </w:tr>
      <w:tr w:rsidR="007D5EE6" w:rsidRPr="00A45826" w14:paraId="63CA2969" w14:textId="77777777" w:rsidTr="00B675F9">
        <w:tc>
          <w:tcPr>
            <w:tcW w:w="1345" w:type="dxa"/>
          </w:tcPr>
          <w:p w14:paraId="59796846" w14:textId="77777777" w:rsidR="007D5EE6" w:rsidRPr="00A45826" w:rsidRDefault="007D5EE6" w:rsidP="00B675F9"/>
        </w:tc>
        <w:tc>
          <w:tcPr>
            <w:tcW w:w="8120" w:type="dxa"/>
          </w:tcPr>
          <w:p w14:paraId="21A2209F" w14:textId="77777777" w:rsidR="007D5EE6" w:rsidRPr="00A45826" w:rsidRDefault="007D5EE6" w:rsidP="00B675F9"/>
        </w:tc>
      </w:tr>
      <w:tr w:rsidR="007D5EE6" w:rsidRPr="00A45826" w14:paraId="4AB3BDAC" w14:textId="77777777" w:rsidTr="00B675F9">
        <w:tc>
          <w:tcPr>
            <w:tcW w:w="1345" w:type="dxa"/>
          </w:tcPr>
          <w:p w14:paraId="5DA37D14" w14:textId="77777777" w:rsidR="007D5EE6" w:rsidRPr="00A45826" w:rsidRDefault="007D5EE6" w:rsidP="00B675F9">
            <w:r w:rsidRPr="00A45826">
              <w:t xml:space="preserve">Q10. </w:t>
            </w:r>
          </w:p>
        </w:tc>
        <w:tc>
          <w:tcPr>
            <w:tcW w:w="8120" w:type="dxa"/>
          </w:tcPr>
          <w:p w14:paraId="64026399" w14:textId="77777777" w:rsidR="007D5EE6" w:rsidRPr="006D734B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To fabricate a low frequency circuit using the hybrid microwave IC methodology, the material with _______ is preferred </w:t>
            </w:r>
          </w:p>
        </w:tc>
      </w:tr>
      <w:tr w:rsidR="007D5EE6" w:rsidRPr="00A45826" w14:paraId="1A7D31C2" w14:textId="77777777" w:rsidTr="00B675F9">
        <w:tc>
          <w:tcPr>
            <w:tcW w:w="1345" w:type="dxa"/>
          </w:tcPr>
          <w:p w14:paraId="6C804832" w14:textId="77777777" w:rsidR="007D5EE6" w:rsidRPr="00A45826" w:rsidRDefault="007D5EE6" w:rsidP="00B675F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05EA8C4" w14:textId="77777777" w:rsidR="007D5EE6" w:rsidRPr="006D734B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high dielectric constant</w:t>
            </w:r>
          </w:p>
        </w:tc>
      </w:tr>
      <w:tr w:rsidR="007D5EE6" w:rsidRPr="00A45826" w14:paraId="34B12F74" w14:textId="77777777" w:rsidTr="00B675F9">
        <w:tc>
          <w:tcPr>
            <w:tcW w:w="1345" w:type="dxa"/>
          </w:tcPr>
          <w:p w14:paraId="4FEAAF0D" w14:textId="77777777" w:rsidR="007D5EE6" w:rsidRPr="00A45826" w:rsidRDefault="007D5EE6" w:rsidP="00B675F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4A5BD0" w14:textId="77777777" w:rsidR="007D5EE6" w:rsidRPr="006D734B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low dielectric constant</w:t>
            </w:r>
          </w:p>
        </w:tc>
      </w:tr>
      <w:tr w:rsidR="007D5EE6" w:rsidRPr="00A45826" w14:paraId="011532D1" w14:textId="77777777" w:rsidTr="00B675F9">
        <w:tc>
          <w:tcPr>
            <w:tcW w:w="1345" w:type="dxa"/>
          </w:tcPr>
          <w:p w14:paraId="0C763668" w14:textId="77777777" w:rsidR="007D5EE6" w:rsidRPr="00A45826" w:rsidRDefault="007D5EE6" w:rsidP="00B675F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E11EF47" w14:textId="77777777" w:rsidR="007D5EE6" w:rsidRPr="006D734B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high resistivity</w:t>
            </w:r>
          </w:p>
        </w:tc>
      </w:tr>
      <w:tr w:rsidR="007D5EE6" w:rsidRPr="00A45826" w14:paraId="6F77B990" w14:textId="77777777" w:rsidTr="00B675F9">
        <w:tc>
          <w:tcPr>
            <w:tcW w:w="1345" w:type="dxa"/>
          </w:tcPr>
          <w:p w14:paraId="254B1BFF" w14:textId="77777777" w:rsidR="007D5EE6" w:rsidRPr="00A45826" w:rsidRDefault="007D5EE6" w:rsidP="00B675F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D7DD596" w14:textId="38414D5B" w:rsidR="007D5EE6" w:rsidRPr="006D734B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low resistivity </w:t>
            </w:r>
          </w:p>
        </w:tc>
      </w:tr>
      <w:tr w:rsidR="007D5EE6" w:rsidRPr="00A45826" w14:paraId="3D71ACC6" w14:textId="77777777" w:rsidTr="00B675F9">
        <w:tc>
          <w:tcPr>
            <w:tcW w:w="1345" w:type="dxa"/>
          </w:tcPr>
          <w:p w14:paraId="5F16B834" w14:textId="77777777" w:rsidR="007D5EE6" w:rsidRPr="00A45826" w:rsidRDefault="007D5EE6" w:rsidP="00B675F9"/>
        </w:tc>
        <w:tc>
          <w:tcPr>
            <w:tcW w:w="8120" w:type="dxa"/>
          </w:tcPr>
          <w:p w14:paraId="05A59C81" w14:textId="77777777" w:rsidR="007D5EE6" w:rsidRPr="00A45826" w:rsidRDefault="007D5EE6" w:rsidP="00B675F9"/>
        </w:tc>
      </w:tr>
      <w:tr w:rsidR="007D5EE6" w:rsidRPr="00A45826" w14:paraId="48E314D2" w14:textId="77777777" w:rsidTr="00B675F9">
        <w:tc>
          <w:tcPr>
            <w:tcW w:w="1345" w:type="dxa"/>
          </w:tcPr>
          <w:p w14:paraId="4CFDEC57" w14:textId="77777777" w:rsidR="007D5EE6" w:rsidRPr="00A45826" w:rsidRDefault="007D5EE6" w:rsidP="00B675F9">
            <w:r w:rsidRPr="00A45826">
              <w:t xml:space="preserve">Q11. </w:t>
            </w:r>
          </w:p>
        </w:tc>
        <w:tc>
          <w:tcPr>
            <w:tcW w:w="8120" w:type="dxa"/>
          </w:tcPr>
          <w:p w14:paraId="4460993A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________ is a single cavity klystron tube that operates as on oscillator by using a reflector electrode after the cavity</w:t>
            </w:r>
          </w:p>
        </w:tc>
      </w:tr>
      <w:tr w:rsidR="007D5EE6" w:rsidRPr="00A45826" w14:paraId="04778525" w14:textId="77777777" w:rsidTr="00B675F9">
        <w:tc>
          <w:tcPr>
            <w:tcW w:w="1345" w:type="dxa"/>
          </w:tcPr>
          <w:p w14:paraId="4AA29275" w14:textId="77777777" w:rsidR="007D5EE6" w:rsidRPr="00A45826" w:rsidRDefault="007D5EE6" w:rsidP="00B675F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967FF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Backward wave oscillator</w:t>
            </w:r>
          </w:p>
        </w:tc>
      </w:tr>
      <w:tr w:rsidR="007D5EE6" w:rsidRPr="00A45826" w14:paraId="6BFC5F4A" w14:textId="77777777" w:rsidTr="00B675F9">
        <w:tc>
          <w:tcPr>
            <w:tcW w:w="1345" w:type="dxa"/>
          </w:tcPr>
          <w:p w14:paraId="783B984E" w14:textId="77777777" w:rsidR="007D5EE6" w:rsidRPr="00A45826" w:rsidRDefault="007D5EE6" w:rsidP="00B675F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14EED90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Reflex klystron</w:t>
            </w:r>
          </w:p>
        </w:tc>
      </w:tr>
      <w:tr w:rsidR="007D5EE6" w:rsidRPr="00A45826" w14:paraId="1A466B3C" w14:textId="77777777" w:rsidTr="00B675F9">
        <w:tc>
          <w:tcPr>
            <w:tcW w:w="1345" w:type="dxa"/>
          </w:tcPr>
          <w:p w14:paraId="4BE079A4" w14:textId="77777777" w:rsidR="007D5EE6" w:rsidRPr="00A45826" w:rsidRDefault="007D5EE6" w:rsidP="00B675F9">
            <w:r>
              <w:t>Option C:</w:t>
            </w:r>
          </w:p>
        </w:tc>
        <w:tc>
          <w:tcPr>
            <w:tcW w:w="8120" w:type="dxa"/>
          </w:tcPr>
          <w:p w14:paraId="7DA767CF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Travelling wave tube</w:t>
            </w:r>
          </w:p>
        </w:tc>
      </w:tr>
      <w:tr w:rsidR="007D5EE6" w:rsidRPr="00A45826" w14:paraId="533E1B67" w14:textId="77777777" w:rsidTr="00B675F9">
        <w:tc>
          <w:tcPr>
            <w:tcW w:w="1345" w:type="dxa"/>
          </w:tcPr>
          <w:p w14:paraId="1A8C9A2A" w14:textId="77777777" w:rsidR="007D5EE6" w:rsidRPr="00A45826" w:rsidRDefault="007D5EE6" w:rsidP="00B675F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F030E08" w14:textId="254FEA2D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Magnetrons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</w:t>
            </w:r>
          </w:p>
        </w:tc>
      </w:tr>
      <w:tr w:rsidR="007D5EE6" w:rsidRPr="00A45826" w14:paraId="55BF6D75" w14:textId="77777777" w:rsidTr="00B675F9">
        <w:tc>
          <w:tcPr>
            <w:tcW w:w="1345" w:type="dxa"/>
          </w:tcPr>
          <w:p w14:paraId="10AE17BC" w14:textId="77777777" w:rsidR="007D5EE6" w:rsidRPr="00A45826" w:rsidRDefault="007D5EE6" w:rsidP="00B675F9"/>
        </w:tc>
        <w:tc>
          <w:tcPr>
            <w:tcW w:w="8120" w:type="dxa"/>
          </w:tcPr>
          <w:p w14:paraId="01D14E8F" w14:textId="77777777" w:rsidR="007D5EE6" w:rsidRPr="00A45826" w:rsidRDefault="007D5EE6" w:rsidP="00B675F9"/>
        </w:tc>
      </w:tr>
      <w:tr w:rsidR="007D5EE6" w:rsidRPr="00A45826" w14:paraId="6FDB860E" w14:textId="77777777" w:rsidTr="00B675F9">
        <w:tc>
          <w:tcPr>
            <w:tcW w:w="1345" w:type="dxa"/>
          </w:tcPr>
          <w:p w14:paraId="2BD71379" w14:textId="77777777" w:rsidR="007D5EE6" w:rsidRPr="00A45826" w:rsidRDefault="007D5EE6" w:rsidP="00B675F9">
            <w:r w:rsidRPr="00A45826">
              <w:t xml:space="preserve">Q12. </w:t>
            </w:r>
          </w:p>
        </w:tc>
        <w:tc>
          <w:tcPr>
            <w:tcW w:w="8120" w:type="dxa"/>
          </w:tcPr>
          <w:p w14:paraId="7512DDFF" w14:textId="458A2A71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A line has Z</w:t>
            </w:r>
            <w:r w:rsidRPr="00CF6413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  <w:vertAlign w:val="subscript"/>
              </w:rPr>
              <w:t>0</w:t>
            </w:r>
            <w:r w:rsidRPr="0036691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= 300 Ω. If Z</w:t>
            </w:r>
            <w:r w:rsidRPr="00CF6413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  <w:vertAlign w:val="subscript"/>
              </w:rPr>
              <w:t>L</w:t>
            </w:r>
            <w:r w:rsidRPr="0036691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= 150 Ω, reflection coefficient is</w:t>
            </w:r>
          </w:p>
        </w:tc>
      </w:tr>
      <w:tr w:rsidR="007D5EE6" w:rsidRPr="00A45826" w14:paraId="61D96747" w14:textId="77777777" w:rsidTr="00B675F9">
        <w:tc>
          <w:tcPr>
            <w:tcW w:w="1345" w:type="dxa"/>
          </w:tcPr>
          <w:p w14:paraId="53B2C231" w14:textId="77777777" w:rsidR="007D5EE6" w:rsidRPr="00A45826" w:rsidRDefault="007D5EE6" w:rsidP="00B675F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BD0BC6D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0.5</w:t>
            </w:r>
          </w:p>
        </w:tc>
      </w:tr>
      <w:tr w:rsidR="007D5EE6" w:rsidRPr="00A45826" w14:paraId="2DFBDE3F" w14:textId="77777777" w:rsidTr="00B675F9">
        <w:tc>
          <w:tcPr>
            <w:tcW w:w="1345" w:type="dxa"/>
          </w:tcPr>
          <w:p w14:paraId="6C5C0C25" w14:textId="77777777" w:rsidR="007D5EE6" w:rsidRPr="00A45826" w:rsidRDefault="007D5EE6" w:rsidP="00B675F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24AE33A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0.3333</w:t>
            </w:r>
          </w:p>
        </w:tc>
      </w:tr>
      <w:tr w:rsidR="007D5EE6" w:rsidRPr="00A45826" w14:paraId="7ABD2CA1" w14:textId="77777777" w:rsidTr="00B675F9">
        <w:tc>
          <w:tcPr>
            <w:tcW w:w="1345" w:type="dxa"/>
          </w:tcPr>
          <w:p w14:paraId="3289D6E0" w14:textId="77777777" w:rsidR="007D5EE6" w:rsidRPr="00A45826" w:rsidRDefault="007D5EE6" w:rsidP="00B675F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D052DDB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-0.3333</w:t>
            </w:r>
          </w:p>
        </w:tc>
      </w:tr>
      <w:tr w:rsidR="007D5EE6" w:rsidRPr="00A45826" w14:paraId="3A771E59" w14:textId="77777777" w:rsidTr="00B675F9">
        <w:tc>
          <w:tcPr>
            <w:tcW w:w="1345" w:type="dxa"/>
          </w:tcPr>
          <w:p w14:paraId="46662947" w14:textId="77777777" w:rsidR="007D5EE6" w:rsidRPr="00A45826" w:rsidRDefault="007D5EE6" w:rsidP="00B675F9">
            <w:r>
              <w:t>Option D:</w:t>
            </w:r>
          </w:p>
        </w:tc>
        <w:tc>
          <w:tcPr>
            <w:tcW w:w="8120" w:type="dxa"/>
          </w:tcPr>
          <w:p w14:paraId="584A6E52" w14:textId="7028AC1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-0.5 </w:t>
            </w:r>
            <w:r w:rsidRPr="0036691C"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  <w:t xml:space="preserve"> </w:t>
            </w:r>
          </w:p>
        </w:tc>
      </w:tr>
      <w:tr w:rsidR="007D5EE6" w:rsidRPr="00A45826" w14:paraId="02014086" w14:textId="77777777" w:rsidTr="00B675F9">
        <w:tc>
          <w:tcPr>
            <w:tcW w:w="1345" w:type="dxa"/>
          </w:tcPr>
          <w:p w14:paraId="06D41F04" w14:textId="77777777" w:rsidR="007D5EE6" w:rsidRPr="00A45826" w:rsidRDefault="007D5EE6" w:rsidP="00B675F9"/>
        </w:tc>
        <w:tc>
          <w:tcPr>
            <w:tcW w:w="8120" w:type="dxa"/>
          </w:tcPr>
          <w:p w14:paraId="12B69866" w14:textId="77777777" w:rsidR="007D5EE6" w:rsidRPr="00A45826" w:rsidRDefault="007D5EE6" w:rsidP="00B675F9"/>
        </w:tc>
      </w:tr>
      <w:tr w:rsidR="007D5EE6" w:rsidRPr="00A45826" w14:paraId="0D07B9B2" w14:textId="77777777" w:rsidTr="00B675F9">
        <w:tc>
          <w:tcPr>
            <w:tcW w:w="1345" w:type="dxa"/>
          </w:tcPr>
          <w:p w14:paraId="05150264" w14:textId="77777777" w:rsidR="007D5EE6" w:rsidRPr="00A45826" w:rsidRDefault="007D5EE6" w:rsidP="00B675F9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1209622B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A backward – wave oscillator is based on the</w:t>
            </w:r>
          </w:p>
        </w:tc>
      </w:tr>
      <w:tr w:rsidR="007D5EE6" w:rsidRPr="00A45826" w14:paraId="222333BD" w14:textId="77777777" w:rsidTr="00B675F9">
        <w:tc>
          <w:tcPr>
            <w:tcW w:w="1345" w:type="dxa"/>
          </w:tcPr>
          <w:p w14:paraId="7C6BA116" w14:textId="77777777" w:rsidR="007D5EE6" w:rsidRPr="00A45826" w:rsidRDefault="007D5EE6" w:rsidP="00B675F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80FD31F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Rising sun magnetron</w:t>
            </w:r>
          </w:p>
        </w:tc>
      </w:tr>
      <w:tr w:rsidR="007D5EE6" w:rsidRPr="00A45826" w14:paraId="6E504F02" w14:textId="77777777" w:rsidTr="00B675F9">
        <w:tc>
          <w:tcPr>
            <w:tcW w:w="1345" w:type="dxa"/>
          </w:tcPr>
          <w:p w14:paraId="3B84AD95" w14:textId="77777777" w:rsidR="007D5EE6" w:rsidRPr="00A45826" w:rsidRDefault="007D5EE6" w:rsidP="00B675F9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C03F163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Coaxial Magnetron</w:t>
            </w:r>
          </w:p>
        </w:tc>
      </w:tr>
      <w:tr w:rsidR="007D5EE6" w:rsidRPr="00A45826" w14:paraId="7109308C" w14:textId="77777777" w:rsidTr="00B675F9">
        <w:tc>
          <w:tcPr>
            <w:tcW w:w="1345" w:type="dxa"/>
          </w:tcPr>
          <w:p w14:paraId="19F3FD3C" w14:textId="77777777" w:rsidR="007D5EE6" w:rsidRPr="00A45826" w:rsidRDefault="007D5EE6" w:rsidP="00B675F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046A3DD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Crossed field amplifier</w:t>
            </w:r>
          </w:p>
        </w:tc>
      </w:tr>
      <w:tr w:rsidR="007D5EE6" w:rsidRPr="00A45826" w14:paraId="7B000DB9" w14:textId="77777777" w:rsidTr="00B675F9">
        <w:tc>
          <w:tcPr>
            <w:tcW w:w="1345" w:type="dxa"/>
          </w:tcPr>
          <w:p w14:paraId="08984DD8" w14:textId="77777777" w:rsidR="007D5EE6" w:rsidRPr="00A45826" w:rsidRDefault="007D5EE6" w:rsidP="00B675F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5EF08FF" w14:textId="7ADF6EB1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8A3981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Travelling wave tube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</w:t>
            </w:r>
          </w:p>
          <w:p w14:paraId="4E38FAF3" w14:textId="77777777" w:rsidR="007D5EE6" w:rsidRPr="008A3981" w:rsidRDefault="007D5EE6" w:rsidP="00B675F9">
            <w:pPr>
              <w:tabs>
                <w:tab w:val="left" w:pos="6165"/>
              </w:tabs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</w:p>
        </w:tc>
      </w:tr>
      <w:tr w:rsidR="007D5EE6" w:rsidRPr="00A45826" w14:paraId="7FD1C337" w14:textId="77777777" w:rsidTr="00B675F9">
        <w:tc>
          <w:tcPr>
            <w:tcW w:w="1345" w:type="dxa"/>
          </w:tcPr>
          <w:p w14:paraId="4C1B5D0E" w14:textId="77777777" w:rsidR="007D5EE6" w:rsidRPr="00A45826" w:rsidRDefault="007D5EE6" w:rsidP="00B675F9"/>
        </w:tc>
        <w:tc>
          <w:tcPr>
            <w:tcW w:w="8120" w:type="dxa"/>
          </w:tcPr>
          <w:p w14:paraId="50CDBCD3" w14:textId="77777777" w:rsidR="007D5EE6" w:rsidRPr="00A45826" w:rsidRDefault="007D5EE6" w:rsidP="00B675F9"/>
        </w:tc>
      </w:tr>
      <w:tr w:rsidR="00746F16" w:rsidRPr="00A45826" w14:paraId="5A940E7C" w14:textId="77777777" w:rsidTr="00B675F9">
        <w:tc>
          <w:tcPr>
            <w:tcW w:w="1345" w:type="dxa"/>
          </w:tcPr>
          <w:p w14:paraId="2D3B09A5" w14:textId="77777777" w:rsidR="00746F16" w:rsidRPr="00A45826" w:rsidRDefault="00746F16" w:rsidP="00746F16">
            <w:r w:rsidRPr="00A45826">
              <w:t xml:space="preserve">Q14. </w:t>
            </w:r>
          </w:p>
        </w:tc>
        <w:tc>
          <w:tcPr>
            <w:tcW w:w="8120" w:type="dxa"/>
          </w:tcPr>
          <w:p w14:paraId="4CEDD1BD" w14:textId="49300FAC" w:rsidR="00746F16" w:rsidRPr="00CF6413" w:rsidRDefault="00746F16" w:rsidP="00746F16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 w:rsidRPr="00F4356A">
              <w:rPr>
                <w:rFonts w:ascii="Times New Roman" w:hAnsi="Times New Roman" w:cs="Times New Roman"/>
                <w:szCs w:val="24"/>
              </w:rPr>
              <w:t>A CFA has</w:t>
            </w:r>
          </w:p>
        </w:tc>
      </w:tr>
      <w:tr w:rsidR="00746F16" w:rsidRPr="00A45826" w14:paraId="6EABAD71" w14:textId="77777777" w:rsidTr="00B675F9">
        <w:tc>
          <w:tcPr>
            <w:tcW w:w="1345" w:type="dxa"/>
          </w:tcPr>
          <w:p w14:paraId="7CFC882E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F014471" w14:textId="58BB5149" w:rsidR="00746F16" w:rsidRPr="00CF6413" w:rsidRDefault="00746F16" w:rsidP="00746F16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 w:rsidRPr="00F4356A">
              <w:rPr>
                <w:rFonts w:ascii="Times New Roman" w:hAnsi="Times New Roman" w:cs="Times New Roman"/>
                <w:szCs w:val="24"/>
              </w:rPr>
              <w:t>Variable number of cavities</w:t>
            </w:r>
          </w:p>
        </w:tc>
      </w:tr>
      <w:tr w:rsidR="00746F16" w:rsidRPr="00A45826" w14:paraId="60791935" w14:textId="77777777" w:rsidTr="00B675F9">
        <w:tc>
          <w:tcPr>
            <w:tcW w:w="1345" w:type="dxa"/>
          </w:tcPr>
          <w:p w14:paraId="4B29B4C5" w14:textId="77777777" w:rsidR="00746F16" w:rsidRPr="00A45826" w:rsidRDefault="00746F16" w:rsidP="00746F16">
            <w:r>
              <w:t>Option B:</w:t>
            </w:r>
          </w:p>
        </w:tc>
        <w:tc>
          <w:tcPr>
            <w:tcW w:w="8120" w:type="dxa"/>
          </w:tcPr>
          <w:p w14:paraId="1A08D8FD" w14:textId="621E791F" w:rsidR="00746F16" w:rsidRPr="00CF6413" w:rsidRDefault="00746F16" w:rsidP="00746F16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 w:rsidRPr="00F4356A">
              <w:rPr>
                <w:rFonts w:ascii="Times New Roman" w:hAnsi="Times New Roman" w:cs="Times New Roman"/>
                <w:szCs w:val="24"/>
              </w:rPr>
              <w:t>Even number of cavities</w:t>
            </w:r>
          </w:p>
        </w:tc>
      </w:tr>
      <w:tr w:rsidR="00746F16" w:rsidRPr="00A45826" w14:paraId="3E0CF8E0" w14:textId="77777777" w:rsidTr="00B675F9">
        <w:tc>
          <w:tcPr>
            <w:tcW w:w="1345" w:type="dxa"/>
          </w:tcPr>
          <w:p w14:paraId="20C8E20B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5948707" w14:textId="562C6EB8" w:rsidR="00746F16" w:rsidRPr="00CF6413" w:rsidRDefault="00746F16" w:rsidP="00746F16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Cs w:val="24"/>
              </w:rPr>
              <w:t>No</w:t>
            </w:r>
            <w:r w:rsidRPr="00F4356A">
              <w:rPr>
                <w:rFonts w:ascii="Times New Roman" w:hAnsi="Times New Roman" w:cs="Times New Roman"/>
                <w:szCs w:val="24"/>
              </w:rPr>
              <w:t xml:space="preserve"> cavities  </w:t>
            </w:r>
          </w:p>
        </w:tc>
      </w:tr>
      <w:tr w:rsidR="00746F16" w:rsidRPr="00A45826" w14:paraId="7E97D6CA" w14:textId="77777777" w:rsidTr="00B675F9">
        <w:tc>
          <w:tcPr>
            <w:tcW w:w="1345" w:type="dxa"/>
          </w:tcPr>
          <w:p w14:paraId="12B48158" w14:textId="77777777" w:rsidR="00746F16" w:rsidRPr="00A45826" w:rsidRDefault="00746F16" w:rsidP="00746F1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1D2C9E3" w14:textId="42BCF78D" w:rsidR="00746F16" w:rsidRPr="00CF6413" w:rsidRDefault="00746F16" w:rsidP="00746F16">
            <w:pPr>
              <w:tabs>
                <w:tab w:val="left" w:pos="6165"/>
              </w:tabs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</w:rPr>
            </w:pPr>
            <w:r w:rsidRPr="00F4356A">
              <w:rPr>
                <w:rFonts w:ascii="Times New Roman" w:hAnsi="Times New Roman" w:cs="Times New Roman"/>
                <w:szCs w:val="24"/>
              </w:rPr>
              <w:t xml:space="preserve">Odd Number of cavities  </w:t>
            </w:r>
          </w:p>
        </w:tc>
      </w:tr>
      <w:tr w:rsidR="00746F16" w:rsidRPr="00A45826" w14:paraId="533E2A22" w14:textId="77777777" w:rsidTr="00B675F9">
        <w:tc>
          <w:tcPr>
            <w:tcW w:w="1345" w:type="dxa"/>
          </w:tcPr>
          <w:p w14:paraId="2217EE9B" w14:textId="77777777" w:rsidR="00746F16" w:rsidRPr="00A45826" w:rsidRDefault="00746F16" w:rsidP="00746F16"/>
        </w:tc>
        <w:tc>
          <w:tcPr>
            <w:tcW w:w="8120" w:type="dxa"/>
          </w:tcPr>
          <w:p w14:paraId="0B298774" w14:textId="77777777" w:rsidR="00746F16" w:rsidRPr="00A45826" w:rsidRDefault="00746F16" w:rsidP="00746F16"/>
        </w:tc>
      </w:tr>
      <w:tr w:rsidR="00746F16" w:rsidRPr="00A45826" w14:paraId="6CF5186F" w14:textId="77777777" w:rsidTr="00B675F9">
        <w:tc>
          <w:tcPr>
            <w:tcW w:w="1345" w:type="dxa"/>
          </w:tcPr>
          <w:p w14:paraId="12E32EA6" w14:textId="77777777" w:rsidR="00746F16" w:rsidRPr="00A45826" w:rsidRDefault="00746F16" w:rsidP="00746F16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3081570B" w14:textId="77777777" w:rsidR="00746F16" w:rsidRPr="00A45826" w:rsidRDefault="00746F16" w:rsidP="00746F16">
            <w:r w:rsidRPr="00413B21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Scattering matrix for a reciprocal network is:</w:t>
            </w:r>
          </w:p>
        </w:tc>
      </w:tr>
      <w:tr w:rsidR="00746F16" w:rsidRPr="00A45826" w14:paraId="30CBAB09" w14:textId="77777777" w:rsidTr="00B675F9">
        <w:tc>
          <w:tcPr>
            <w:tcW w:w="1345" w:type="dxa"/>
          </w:tcPr>
          <w:p w14:paraId="11B7598E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1F3608C" w14:textId="77777777" w:rsidR="00746F16" w:rsidRDefault="00746F16" w:rsidP="00746F16">
            <w:r w:rsidRPr="00413B21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Symmetric</w:t>
            </w:r>
          </w:p>
        </w:tc>
      </w:tr>
      <w:tr w:rsidR="00746F16" w:rsidRPr="00A45826" w14:paraId="196830F1" w14:textId="77777777" w:rsidTr="00B675F9">
        <w:tc>
          <w:tcPr>
            <w:tcW w:w="1345" w:type="dxa"/>
          </w:tcPr>
          <w:p w14:paraId="106D3963" w14:textId="77777777" w:rsidR="00746F16" w:rsidRPr="00A45826" w:rsidRDefault="00746F16" w:rsidP="00746F16">
            <w:r>
              <w:t>Option B:</w:t>
            </w:r>
          </w:p>
        </w:tc>
        <w:tc>
          <w:tcPr>
            <w:tcW w:w="8120" w:type="dxa"/>
          </w:tcPr>
          <w:p w14:paraId="493F3885" w14:textId="77777777" w:rsidR="00746F16" w:rsidRDefault="00746F16" w:rsidP="00746F16">
            <w:r w:rsidRPr="009F6195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Unitary</w:t>
            </w:r>
          </w:p>
        </w:tc>
      </w:tr>
      <w:tr w:rsidR="00746F16" w:rsidRPr="00A45826" w14:paraId="721349CC" w14:textId="77777777" w:rsidTr="00B675F9">
        <w:tc>
          <w:tcPr>
            <w:tcW w:w="1345" w:type="dxa"/>
          </w:tcPr>
          <w:p w14:paraId="4D2A533C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BC7FBC9" w14:textId="77777777" w:rsidR="00746F16" w:rsidRDefault="00746F16" w:rsidP="00746F16">
            <w:r w:rsidRPr="009F6195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Skew Symmetric</w:t>
            </w:r>
          </w:p>
        </w:tc>
      </w:tr>
      <w:tr w:rsidR="00746F16" w:rsidRPr="00A45826" w14:paraId="0811AEA0" w14:textId="77777777" w:rsidTr="00B675F9">
        <w:tc>
          <w:tcPr>
            <w:tcW w:w="1345" w:type="dxa"/>
          </w:tcPr>
          <w:p w14:paraId="69031A02" w14:textId="77777777" w:rsidR="00746F16" w:rsidRPr="00A45826" w:rsidRDefault="00746F16" w:rsidP="00746F1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709A528" w14:textId="414016D6" w:rsidR="00746F16" w:rsidRDefault="00746F16" w:rsidP="00746F16">
            <w:r w:rsidRPr="009F6195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Identity matrix</w:t>
            </w:r>
          </w:p>
        </w:tc>
      </w:tr>
      <w:tr w:rsidR="00746F16" w:rsidRPr="00A45826" w14:paraId="37B98A12" w14:textId="77777777" w:rsidTr="00B675F9">
        <w:tc>
          <w:tcPr>
            <w:tcW w:w="1345" w:type="dxa"/>
          </w:tcPr>
          <w:p w14:paraId="2964E15B" w14:textId="77777777" w:rsidR="00746F16" w:rsidRPr="00A45826" w:rsidRDefault="00746F16" w:rsidP="00746F16"/>
        </w:tc>
        <w:tc>
          <w:tcPr>
            <w:tcW w:w="8120" w:type="dxa"/>
          </w:tcPr>
          <w:p w14:paraId="1E262080" w14:textId="77777777" w:rsidR="00746F16" w:rsidRPr="00A45826" w:rsidRDefault="00746F16" w:rsidP="00746F16"/>
        </w:tc>
      </w:tr>
      <w:tr w:rsidR="00746F16" w:rsidRPr="00A45826" w14:paraId="3A2DDDA7" w14:textId="77777777" w:rsidTr="00B675F9">
        <w:tc>
          <w:tcPr>
            <w:tcW w:w="1345" w:type="dxa"/>
          </w:tcPr>
          <w:p w14:paraId="63F29786" w14:textId="77777777" w:rsidR="00746F16" w:rsidRPr="00A45826" w:rsidRDefault="00746F16" w:rsidP="00746F16">
            <w:r w:rsidRPr="00A45826">
              <w:t xml:space="preserve">Q16. </w:t>
            </w:r>
          </w:p>
        </w:tc>
        <w:tc>
          <w:tcPr>
            <w:tcW w:w="8120" w:type="dxa"/>
          </w:tcPr>
          <w:p w14:paraId="6CABD85A" w14:textId="77777777" w:rsidR="00746F16" w:rsidRPr="0036691C" w:rsidRDefault="00746F16" w:rsidP="00746F16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 xml:space="preserve">A PIN diode is          </w:t>
            </w:r>
          </w:p>
          <w:p w14:paraId="1797EB62" w14:textId="77777777" w:rsidR="00746F16" w:rsidRPr="0036691C" w:rsidRDefault="00746F16" w:rsidP="00746F16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</w:p>
        </w:tc>
      </w:tr>
      <w:tr w:rsidR="00746F16" w:rsidRPr="00A45826" w14:paraId="5CE0F09B" w14:textId="77777777" w:rsidTr="00B675F9">
        <w:tc>
          <w:tcPr>
            <w:tcW w:w="1345" w:type="dxa"/>
          </w:tcPr>
          <w:p w14:paraId="0C9D1B59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22EEA58" w14:textId="77777777" w:rsidR="00746F16" w:rsidRPr="0036691C" w:rsidRDefault="00746F16" w:rsidP="00746F16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a metal semiconductor point-contact diode</w:t>
            </w:r>
          </w:p>
        </w:tc>
      </w:tr>
      <w:tr w:rsidR="00746F16" w:rsidRPr="00A45826" w14:paraId="3DA5ED56" w14:textId="77777777" w:rsidTr="00B675F9">
        <w:tc>
          <w:tcPr>
            <w:tcW w:w="1345" w:type="dxa"/>
          </w:tcPr>
          <w:p w14:paraId="3C7B64D2" w14:textId="77777777" w:rsidR="00746F16" w:rsidRPr="00A45826" w:rsidRDefault="00746F16" w:rsidP="00746F1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4D79617" w14:textId="77777777" w:rsidR="00746F16" w:rsidRPr="0036691C" w:rsidRDefault="00746F16" w:rsidP="00746F16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a microwave mixer diode</w:t>
            </w:r>
          </w:p>
        </w:tc>
      </w:tr>
      <w:tr w:rsidR="00746F16" w:rsidRPr="00A45826" w14:paraId="1A662DAD" w14:textId="77777777" w:rsidTr="00B675F9">
        <w:tc>
          <w:tcPr>
            <w:tcW w:w="1345" w:type="dxa"/>
          </w:tcPr>
          <w:p w14:paraId="218ED52F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9536D9" w14:textId="77777777" w:rsidR="00746F16" w:rsidRPr="0036691C" w:rsidRDefault="00746F16" w:rsidP="00746F16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often used as a microwave detector</w:t>
            </w:r>
          </w:p>
        </w:tc>
      </w:tr>
      <w:tr w:rsidR="00746F16" w:rsidRPr="00A45826" w14:paraId="3490D976" w14:textId="77777777" w:rsidTr="00B675F9">
        <w:tc>
          <w:tcPr>
            <w:tcW w:w="1345" w:type="dxa"/>
          </w:tcPr>
          <w:p w14:paraId="5CF30FA7" w14:textId="77777777" w:rsidR="00746F16" w:rsidRPr="00A45826" w:rsidRDefault="00746F16" w:rsidP="00746F1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3AC5048" w14:textId="3A24F516" w:rsidR="00746F16" w:rsidRPr="0036691C" w:rsidRDefault="00746F16" w:rsidP="00746F16">
            <w:pPr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36691C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 xml:space="preserve">suitable for use as a microwave switch </w:t>
            </w:r>
          </w:p>
        </w:tc>
      </w:tr>
      <w:tr w:rsidR="00746F16" w:rsidRPr="00A45826" w14:paraId="182006DB" w14:textId="77777777" w:rsidTr="00B675F9">
        <w:tc>
          <w:tcPr>
            <w:tcW w:w="1345" w:type="dxa"/>
          </w:tcPr>
          <w:p w14:paraId="33F34EB9" w14:textId="77777777" w:rsidR="00746F16" w:rsidRPr="00A45826" w:rsidRDefault="00746F16" w:rsidP="00746F16"/>
        </w:tc>
        <w:tc>
          <w:tcPr>
            <w:tcW w:w="8120" w:type="dxa"/>
          </w:tcPr>
          <w:p w14:paraId="181FD44B" w14:textId="77777777" w:rsidR="00746F16" w:rsidRPr="00A45826" w:rsidRDefault="00746F16" w:rsidP="00746F16"/>
        </w:tc>
      </w:tr>
      <w:tr w:rsidR="00746F16" w:rsidRPr="00A45826" w14:paraId="449C5C48" w14:textId="77777777" w:rsidTr="00B675F9">
        <w:tc>
          <w:tcPr>
            <w:tcW w:w="1345" w:type="dxa"/>
          </w:tcPr>
          <w:p w14:paraId="1FB3CF96" w14:textId="77777777" w:rsidR="00746F16" w:rsidRPr="00A45826" w:rsidRDefault="00746F16" w:rsidP="00746F16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502F60AB" w14:textId="77777777" w:rsidR="00746F16" w:rsidRPr="00A45826" w:rsidRDefault="00746F16" w:rsidP="00746F16">
            <w:r w:rsidRPr="00D50089">
              <w:rPr>
                <w:rFonts w:ascii="Times New Roman" w:hAnsi="Times New Roman" w:cs="Times New Roman"/>
                <w:szCs w:val="24"/>
                <w:lang w:val="en-IN" w:eastAsia="en-IN"/>
              </w:rPr>
              <w:t>Which of the following can be used for higher than 3 GHz frequency</w:t>
            </w:r>
          </w:p>
        </w:tc>
      </w:tr>
      <w:tr w:rsidR="00746F16" w:rsidRPr="00A45826" w14:paraId="6782E3B0" w14:textId="77777777" w:rsidTr="00B675F9">
        <w:tc>
          <w:tcPr>
            <w:tcW w:w="1345" w:type="dxa"/>
          </w:tcPr>
          <w:p w14:paraId="3D8D2008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6A129FA1" w14:textId="77777777" w:rsidR="00746F16" w:rsidRDefault="00746F16" w:rsidP="00746F16">
            <w:r w:rsidRPr="00D50089">
              <w:rPr>
                <w:rFonts w:ascii="Times New Roman" w:hAnsi="Times New Roman" w:cs="Times New Roman"/>
              </w:rPr>
              <w:t xml:space="preserve">Waveguides </w:t>
            </w:r>
          </w:p>
        </w:tc>
      </w:tr>
      <w:tr w:rsidR="00746F16" w:rsidRPr="00A45826" w14:paraId="1480F60F" w14:textId="77777777" w:rsidTr="00B675F9">
        <w:tc>
          <w:tcPr>
            <w:tcW w:w="1345" w:type="dxa"/>
          </w:tcPr>
          <w:p w14:paraId="2365CEFA" w14:textId="77777777" w:rsidR="00746F16" w:rsidRPr="00A45826" w:rsidRDefault="00746F16" w:rsidP="00746F16">
            <w:r>
              <w:t>Option B:</w:t>
            </w:r>
          </w:p>
        </w:tc>
        <w:tc>
          <w:tcPr>
            <w:tcW w:w="8120" w:type="dxa"/>
          </w:tcPr>
          <w:p w14:paraId="13C1FFD9" w14:textId="77777777" w:rsidR="00746F16" w:rsidRDefault="00746F16" w:rsidP="00746F16">
            <w:r w:rsidRPr="00D50089">
              <w:rPr>
                <w:rFonts w:ascii="Times New Roman" w:hAnsi="Times New Roman" w:cs="Times New Roman"/>
              </w:rPr>
              <w:t>Strip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50089">
              <w:rPr>
                <w:rFonts w:ascii="Times New Roman" w:hAnsi="Times New Roman" w:cs="Times New Roman"/>
              </w:rPr>
              <w:t>line</w:t>
            </w:r>
          </w:p>
        </w:tc>
      </w:tr>
      <w:tr w:rsidR="00746F16" w:rsidRPr="00A45826" w14:paraId="77901487" w14:textId="77777777" w:rsidTr="00B675F9">
        <w:tc>
          <w:tcPr>
            <w:tcW w:w="1345" w:type="dxa"/>
          </w:tcPr>
          <w:p w14:paraId="326C6934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40CBBDF" w14:textId="77777777" w:rsidR="00746F16" w:rsidRDefault="00746F16" w:rsidP="00746F16">
            <w:r w:rsidRPr="00D50089">
              <w:rPr>
                <w:rFonts w:ascii="Times New Roman" w:hAnsi="Times New Roman" w:cs="Times New Roman"/>
              </w:rPr>
              <w:t>Microstrip line</w:t>
            </w:r>
          </w:p>
        </w:tc>
      </w:tr>
      <w:tr w:rsidR="00746F16" w:rsidRPr="00A45826" w14:paraId="66939A2D" w14:textId="77777777" w:rsidTr="00B675F9">
        <w:tc>
          <w:tcPr>
            <w:tcW w:w="1345" w:type="dxa"/>
          </w:tcPr>
          <w:p w14:paraId="6D7079EC" w14:textId="77777777" w:rsidR="00746F16" w:rsidRPr="00A45826" w:rsidRDefault="00746F16" w:rsidP="00746F16">
            <w:r>
              <w:t>Option D:</w:t>
            </w:r>
          </w:p>
        </w:tc>
        <w:tc>
          <w:tcPr>
            <w:tcW w:w="8120" w:type="dxa"/>
          </w:tcPr>
          <w:p w14:paraId="0F024EBE" w14:textId="6877F447" w:rsidR="00746F16" w:rsidRDefault="00746F16" w:rsidP="00746F16">
            <w:r w:rsidRPr="00D50089">
              <w:rPr>
                <w:rFonts w:ascii="Times New Roman" w:hAnsi="Times New Roman" w:cs="Times New Roman"/>
              </w:rPr>
              <w:t>Slot Lin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46F16" w:rsidRPr="00A45826" w14:paraId="36B5C82D" w14:textId="77777777" w:rsidTr="00B675F9">
        <w:tc>
          <w:tcPr>
            <w:tcW w:w="1345" w:type="dxa"/>
          </w:tcPr>
          <w:p w14:paraId="478E914E" w14:textId="77777777" w:rsidR="00746F16" w:rsidRPr="00A45826" w:rsidRDefault="00746F16" w:rsidP="00746F16"/>
        </w:tc>
        <w:tc>
          <w:tcPr>
            <w:tcW w:w="8120" w:type="dxa"/>
          </w:tcPr>
          <w:p w14:paraId="436938D3" w14:textId="77777777" w:rsidR="00746F16" w:rsidRPr="00A45826" w:rsidRDefault="00746F16" w:rsidP="00746F16"/>
        </w:tc>
      </w:tr>
      <w:tr w:rsidR="00746F16" w:rsidRPr="00A45826" w14:paraId="445FF7B4" w14:textId="77777777" w:rsidTr="00B675F9">
        <w:tc>
          <w:tcPr>
            <w:tcW w:w="1345" w:type="dxa"/>
          </w:tcPr>
          <w:p w14:paraId="76CD31CC" w14:textId="77777777" w:rsidR="00746F16" w:rsidRPr="00A45826" w:rsidRDefault="00746F16" w:rsidP="00746F16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8FC5BF1" w14:textId="77777777" w:rsidR="00746F16" w:rsidRPr="00CC1113" w:rsidRDefault="00746F16" w:rsidP="00746F16">
            <w:pPr>
              <w:rPr>
                <w:rFonts w:ascii="Times New Roman" w:hAnsi="Times New Roman" w:cs="Times New Roman"/>
                <w:szCs w:val="24"/>
                <w:lang w:val="en-IN" w:eastAsia="en-IN"/>
              </w:rPr>
            </w:pPr>
            <w:r w:rsidRPr="00CC1113">
              <w:rPr>
                <w:rFonts w:ascii="Times New Roman" w:hAnsi="Times New Roman" w:cs="Times New Roman"/>
                <w:szCs w:val="24"/>
                <w:lang w:val="en-IN" w:eastAsia="en-IN"/>
              </w:rPr>
              <w:t>Which of the following has got highest Dielectric constant</w:t>
            </w:r>
          </w:p>
        </w:tc>
      </w:tr>
      <w:tr w:rsidR="00746F16" w:rsidRPr="00A45826" w14:paraId="1F0A13D0" w14:textId="77777777" w:rsidTr="00B675F9">
        <w:tc>
          <w:tcPr>
            <w:tcW w:w="1345" w:type="dxa"/>
          </w:tcPr>
          <w:p w14:paraId="30AE9559" w14:textId="77777777" w:rsidR="00746F16" w:rsidRPr="00A45826" w:rsidRDefault="00746F16" w:rsidP="00746F16">
            <w:r>
              <w:t>Option A:</w:t>
            </w:r>
          </w:p>
        </w:tc>
        <w:tc>
          <w:tcPr>
            <w:tcW w:w="8120" w:type="dxa"/>
          </w:tcPr>
          <w:p w14:paraId="34A452D2" w14:textId="77777777" w:rsidR="00746F16" w:rsidRPr="00CC1113" w:rsidRDefault="00746F16" w:rsidP="00746F16">
            <w:pPr>
              <w:rPr>
                <w:rFonts w:ascii="Times New Roman" w:hAnsi="Times New Roman" w:cs="Times New Roman"/>
                <w:szCs w:val="24"/>
                <w:lang w:val="en-IN" w:eastAsia="en-IN"/>
              </w:rPr>
            </w:pPr>
            <w:r w:rsidRPr="00CC1113">
              <w:rPr>
                <w:rFonts w:ascii="Times New Roman" w:hAnsi="Times New Roman" w:cs="Times New Roman"/>
                <w:szCs w:val="24"/>
                <w:lang w:val="en-IN" w:eastAsia="en-IN"/>
              </w:rPr>
              <w:t>Silicon</w:t>
            </w:r>
          </w:p>
        </w:tc>
      </w:tr>
      <w:tr w:rsidR="00746F16" w:rsidRPr="00A45826" w14:paraId="2475C9BD" w14:textId="77777777" w:rsidTr="00B675F9">
        <w:tc>
          <w:tcPr>
            <w:tcW w:w="1345" w:type="dxa"/>
          </w:tcPr>
          <w:p w14:paraId="60A6DE03" w14:textId="77777777" w:rsidR="00746F16" w:rsidRPr="00A45826" w:rsidRDefault="00746F16" w:rsidP="00746F16">
            <w:r>
              <w:t>Option B:</w:t>
            </w:r>
          </w:p>
        </w:tc>
        <w:tc>
          <w:tcPr>
            <w:tcW w:w="8120" w:type="dxa"/>
          </w:tcPr>
          <w:p w14:paraId="7CA015EB" w14:textId="77777777" w:rsidR="00746F16" w:rsidRPr="00CC1113" w:rsidRDefault="00746F16" w:rsidP="00746F16">
            <w:pPr>
              <w:rPr>
                <w:rFonts w:ascii="Times New Roman" w:hAnsi="Times New Roman" w:cs="Times New Roman"/>
                <w:szCs w:val="24"/>
                <w:lang w:val="en-IN" w:eastAsia="en-IN"/>
              </w:rPr>
            </w:pPr>
            <w:r w:rsidRPr="00CC1113">
              <w:rPr>
                <w:rFonts w:ascii="Times New Roman" w:hAnsi="Times New Roman" w:cs="Times New Roman"/>
                <w:szCs w:val="24"/>
                <w:lang w:val="en-IN" w:eastAsia="en-IN"/>
              </w:rPr>
              <w:t>GaAs</w:t>
            </w:r>
          </w:p>
        </w:tc>
      </w:tr>
      <w:tr w:rsidR="00746F16" w:rsidRPr="00A45826" w14:paraId="6416B036" w14:textId="77777777" w:rsidTr="00B675F9">
        <w:tc>
          <w:tcPr>
            <w:tcW w:w="1345" w:type="dxa"/>
          </w:tcPr>
          <w:p w14:paraId="55C92AC1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17A18D0" w14:textId="77777777" w:rsidR="00746F16" w:rsidRPr="00CC1113" w:rsidRDefault="00746F16" w:rsidP="00746F16">
            <w:pPr>
              <w:rPr>
                <w:rFonts w:ascii="Times New Roman" w:hAnsi="Times New Roman" w:cs="Times New Roman"/>
                <w:szCs w:val="24"/>
                <w:lang w:val="en-IN" w:eastAsia="en-IN"/>
              </w:rPr>
            </w:pPr>
            <w:proofErr w:type="spellStart"/>
            <w:r w:rsidRPr="00CC1113">
              <w:rPr>
                <w:rFonts w:ascii="Times New Roman" w:hAnsi="Times New Roman" w:cs="Times New Roman"/>
                <w:szCs w:val="24"/>
                <w:lang w:val="en-IN" w:eastAsia="en-IN"/>
              </w:rPr>
              <w:t>Sapphir</w:t>
            </w:r>
            <w:proofErr w:type="spellEnd"/>
          </w:p>
        </w:tc>
      </w:tr>
      <w:tr w:rsidR="00746F16" w:rsidRPr="00A45826" w14:paraId="76E54FD7" w14:textId="77777777" w:rsidTr="00B675F9">
        <w:tc>
          <w:tcPr>
            <w:tcW w:w="1345" w:type="dxa"/>
          </w:tcPr>
          <w:p w14:paraId="557300DA" w14:textId="77777777" w:rsidR="00746F16" w:rsidRPr="00A45826" w:rsidRDefault="00746F16" w:rsidP="00746F1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7F480FD" w14:textId="7209501E" w:rsidR="00746F16" w:rsidRPr="00CC1113" w:rsidRDefault="00746F16" w:rsidP="00746F16">
            <w:pPr>
              <w:rPr>
                <w:rFonts w:ascii="Times New Roman" w:hAnsi="Times New Roman" w:cs="Times New Roman"/>
                <w:szCs w:val="24"/>
                <w:lang w:val="en-IN" w:eastAsia="en-IN"/>
              </w:rPr>
            </w:pPr>
            <w:proofErr w:type="spellStart"/>
            <w:r w:rsidRPr="00CC1113">
              <w:rPr>
                <w:rFonts w:ascii="Times New Roman" w:hAnsi="Times New Roman" w:cs="Times New Roman"/>
                <w:szCs w:val="24"/>
                <w:lang w:val="en-IN" w:eastAsia="en-IN"/>
              </w:rPr>
              <w:t>InP</w:t>
            </w:r>
            <w:proofErr w:type="spellEnd"/>
            <w:r w:rsidRPr="00CC1113">
              <w:rPr>
                <w:rFonts w:ascii="Times New Roman" w:hAnsi="Times New Roman" w:cs="Times New Roman"/>
                <w:szCs w:val="24"/>
                <w:lang w:val="en-IN" w:eastAsia="en-IN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  <w:lang w:val="en-IN" w:eastAsia="en-IN"/>
              </w:rPr>
              <w:t xml:space="preserve"> </w:t>
            </w:r>
          </w:p>
          <w:p w14:paraId="3A0542ED" w14:textId="77777777" w:rsidR="00746F16" w:rsidRPr="00CC1113" w:rsidRDefault="00746F16" w:rsidP="00746F16">
            <w:pPr>
              <w:rPr>
                <w:rFonts w:ascii="Times New Roman" w:hAnsi="Times New Roman" w:cs="Times New Roman"/>
                <w:szCs w:val="24"/>
                <w:lang w:val="en-IN" w:eastAsia="en-IN"/>
              </w:rPr>
            </w:pPr>
          </w:p>
        </w:tc>
      </w:tr>
      <w:tr w:rsidR="00746F16" w:rsidRPr="00A45826" w14:paraId="2BFF5D22" w14:textId="77777777" w:rsidTr="00B675F9">
        <w:tc>
          <w:tcPr>
            <w:tcW w:w="1345" w:type="dxa"/>
          </w:tcPr>
          <w:p w14:paraId="5634F1D3" w14:textId="77777777" w:rsidR="00746F16" w:rsidRPr="00A45826" w:rsidRDefault="00746F16" w:rsidP="00746F16"/>
        </w:tc>
        <w:tc>
          <w:tcPr>
            <w:tcW w:w="8120" w:type="dxa"/>
          </w:tcPr>
          <w:p w14:paraId="482E1C45" w14:textId="77777777" w:rsidR="00746F16" w:rsidRPr="00A45826" w:rsidRDefault="00746F16" w:rsidP="00746F16"/>
        </w:tc>
      </w:tr>
      <w:tr w:rsidR="00746F16" w:rsidRPr="00A45826" w14:paraId="2FDC3CBE" w14:textId="77777777" w:rsidTr="00B675F9">
        <w:tc>
          <w:tcPr>
            <w:tcW w:w="1345" w:type="dxa"/>
          </w:tcPr>
          <w:p w14:paraId="7EA4A190" w14:textId="77777777" w:rsidR="00746F16" w:rsidRPr="00A45826" w:rsidRDefault="00746F16" w:rsidP="00746F16">
            <w:r w:rsidRPr="00A45826">
              <w:t xml:space="preserve">Q19. </w:t>
            </w:r>
          </w:p>
        </w:tc>
        <w:tc>
          <w:tcPr>
            <w:tcW w:w="8120" w:type="dxa"/>
          </w:tcPr>
          <w:p w14:paraId="0CD704B5" w14:textId="77777777" w:rsidR="00746F16" w:rsidRPr="00A45826" w:rsidRDefault="00746F16" w:rsidP="00746F16">
            <w:r w:rsidRPr="00A83C79">
              <w:rPr>
                <w:rFonts w:ascii="Times New Roman" w:hAnsi="Times New Roman" w:cs="Times New Roman"/>
                <w:bCs/>
                <w:color w:val="000000"/>
                <w:szCs w:val="23"/>
              </w:rPr>
              <w:t>The modes of propagation supported by a rectangular wave guide is:</w:t>
            </w:r>
          </w:p>
        </w:tc>
      </w:tr>
      <w:tr w:rsidR="00746F16" w:rsidRPr="00A45826" w14:paraId="0905DB5E" w14:textId="77777777" w:rsidTr="00B675F9">
        <w:tc>
          <w:tcPr>
            <w:tcW w:w="1345" w:type="dxa"/>
          </w:tcPr>
          <w:p w14:paraId="2F130636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7E22082" w14:textId="77777777" w:rsidR="00746F16" w:rsidRDefault="00746F16" w:rsidP="00746F16">
            <w:r w:rsidRPr="00A05FB0">
              <w:rPr>
                <w:rFonts w:ascii="Times New Roman" w:hAnsi="Times New Roman" w:cs="Times New Roman"/>
                <w:color w:val="000000"/>
                <w:szCs w:val="23"/>
              </w:rPr>
              <w:t>TM, TEM, TE modes</w:t>
            </w:r>
          </w:p>
        </w:tc>
      </w:tr>
      <w:tr w:rsidR="00746F16" w:rsidRPr="00A45826" w14:paraId="0883D763" w14:textId="77777777" w:rsidTr="00B675F9">
        <w:tc>
          <w:tcPr>
            <w:tcW w:w="1345" w:type="dxa"/>
          </w:tcPr>
          <w:p w14:paraId="40BD6B35" w14:textId="77777777" w:rsidR="00746F16" w:rsidRPr="00A45826" w:rsidRDefault="00746F16" w:rsidP="00746F1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DC6A3B9" w14:textId="77777777" w:rsidR="00746F16" w:rsidRDefault="00746F16" w:rsidP="00746F16">
            <w:r w:rsidRPr="0045026A">
              <w:rPr>
                <w:rFonts w:ascii="Times New Roman" w:hAnsi="Times New Roman" w:cs="Times New Roman"/>
                <w:color w:val="000000"/>
                <w:szCs w:val="23"/>
              </w:rPr>
              <w:t>TM, TE</w:t>
            </w:r>
            <w:r>
              <w:rPr>
                <w:rFonts w:ascii="Times New Roman" w:hAnsi="Times New Roman" w:cs="Times New Roman"/>
                <w:color w:val="000000"/>
                <w:szCs w:val="23"/>
              </w:rPr>
              <w:t xml:space="preserve"> modes</w:t>
            </w:r>
          </w:p>
        </w:tc>
      </w:tr>
      <w:tr w:rsidR="00746F16" w:rsidRPr="00A45826" w14:paraId="598D51ED" w14:textId="77777777" w:rsidTr="00B675F9">
        <w:tc>
          <w:tcPr>
            <w:tcW w:w="1345" w:type="dxa"/>
          </w:tcPr>
          <w:p w14:paraId="44EAA903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962ACD5" w14:textId="77777777" w:rsidR="00746F16" w:rsidRDefault="00746F16" w:rsidP="00746F16">
            <w:r w:rsidRPr="00A05FB0">
              <w:rPr>
                <w:rFonts w:ascii="Times New Roman" w:hAnsi="Times New Roman" w:cs="Times New Roman"/>
                <w:color w:val="000000"/>
                <w:szCs w:val="23"/>
              </w:rPr>
              <w:t>TM, TEM</w:t>
            </w:r>
            <w:r>
              <w:rPr>
                <w:rFonts w:ascii="Times New Roman" w:hAnsi="Times New Roman" w:cs="Times New Roman"/>
                <w:color w:val="000000"/>
                <w:szCs w:val="23"/>
              </w:rPr>
              <w:t xml:space="preserve"> modes</w:t>
            </w:r>
          </w:p>
        </w:tc>
      </w:tr>
      <w:tr w:rsidR="00746F16" w:rsidRPr="00A45826" w14:paraId="0E11F2B2" w14:textId="77777777" w:rsidTr="00B675F9">
        <w:tc>
          <w:tcPr>
            <w:tcW w:w="1345" w:type="dxa"/>
          </w:tcPr>
          <w:p w14:paraId="1D8CD654" w14:textId="77777777" w:rsidR="00746F16" w:rsidRPr="00A45826" w:rsidRDefault="00746F16" w:rsidP="00746F1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F071734" w14:textId="709C9A1F" w:rsidR="00746F16" w:rsidRDefault="00746F16" w:rsidP="00746F16">
            <w:r w:rsidRPr="00A05FB0">
              <w:rPr>
                <w:rFonts w:ascii="Times New Roman" w:hAnsi="Times New Roman" w:cs="Times New Roman"/>
                <w:color w:val="000000"/>
                <w:szCs w:val="23"/>
              </w:rPr>
              <w:t>TE, TEM</w:t>
            </w:r>
            <w:r>
              <w:rPr>
                <w:rFonts w:ascii="Times New Roman" w:hAnsi="Times New Roman" w:cs="Times New Roman"/>
                <w:color w:val="000000"/>
                <w:szCs w:val="23"/>
              </w:rPr>
              <w:t xml:space="preserve"> modes </w:t>
            </w:r>
          </w:p>
        </w:tc>
      </w:tr>
      <w:tr w:rsidR="00746F16" w:rsidRPr="00A45826" w14:paraId="7993CEF8" w14:textId="77777777" w:rsidTr="00B675F9">
        <w:tc>
          <w:tcPr>
            <w:tcW w:w="1345" w:type="dxa"/>
          </w:tcPr>
          <w:p w14:paraId="6198511B" w14:textId="77777777" w:rsidR="00746F16" w:rsidRPr="00A45826" w:rsidRDefault="00746F16" w:rsidP="00746F16"/>
        </w:tc>
        <w:tc>
          <w:tcPr>
            <w:tcW w:w="8120" w:type="dxa"/>
          </w:tcPr>
          <w:p w14:paraId="2B6C6CB9" w14:textId="77777777" w:rsidR="00746F16" w:rsidRPr="00A45826" w:rsidRDefault="00746F16" w:rsidP="00746F16"/>
        </w:tc>
      </w:tr>
      <w:tr w:rsidR="00746F16" w:rsidRPr="00A45826" w14:paraId="636C3680" w14:textId="77777777" w:rsidTr="00B675F9">
        <w:tc>
          <w:tcPr>
            <w:tcW w:w="1345" w:type="dxa"/>
          </w:tcPr>
          <w:p w14:paraId="3677F129" w14:textId="77777777" w:rsidR="00746F16" w:rsidRPr="00A45826" w:rsidRDefault="00746F16" w:rsidP="00746F16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326B8F7B" w14:textId="77777777" w:rsidR="00746F16" w:rsidRPr="003D574D" w:rsidRDefault="00746F16" w:rsidP="00746F16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3D574D">
              <w:rPr>
                <w:rFonts w:ascii="Times New Roman" w:hAnsi="Times New Roman" w:cs="Times New Roman"/>
                <w:color w:val="000000"/>
                <w:szCs w:val="23"/>
              </w:rPr>
              <w:t>Varactor diodes are operated in _________ region to achieve maximum efficiency possible</w:t>
            </w:r>
          </w:p>
        </w:tc>
      </w:tr>
      <w:tr w:rsidR="00746F16" w:rsidRPr="00A45826" w14:paraId="504417A2" w14:textId="77777777" w:rsidTr="00B675F9">
        <w:tc>
          <w:tcPr>
            <w:tcW w:w="1345" w:type="dxa"/>
          </w:tcPr>
          <w:p w14:paraId="4973BE04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4D8068" w14:textId="77777777" w:rsidR="00746F16" w:rsidRPr="003D574D" w:rsidRDefault="00746F16" w:rsidP="00746F16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3D574D">
              <w:rPr>
                <w:rFonts w:ascii="Times New Roman" w:hAnsi="Times New Roman" w:cs="Times New Roman"/>
                <w:color w:val="000000"/>
                <w:szCs w:val="23"/>
              </w:rPr>
              <w:t>Cutoff region</w:t>
            </w:r>
          </w:p>
        </w:tc>
      </w:tr>
      <w:tr w:rsidR="00746F16" w:rsidRPr="00A45826" w14:paraId="3E37D7E0" w14:textId="77777777" w:rsidTr="00B675F9">
        <w:tc>
          <w:tcPr>
            <w:tcW w:w="1345" w:type="dxa"/>
          </w:tcPr>
          <w:p w14:paraId="5F4B7372" w14:textId="77777777" w:rsidR="00746F16" w:rsidRPr="00A45826" w:rsidRDefault="00746F16" w:rsidP="00746F16">
            <w:r>
              <w:lastRenderedPageBreak/>
              <w:t>Option B:</w:t>
            </w:r>
          </w:p>
        </w:tc>
        <w:tc>
          <w:tcPr>
            <w:tcW w:w="8120" w:type="dxa"/>
          </w:tcPr>
          <w:p w14:paraId="6C98D532" w14:textId="77777777" w:rsidR="00746F16" w:rsidRPr="003D574D" w:rsidRDefault="00746F16" w:rsidP="00746F16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3D574D">
              <w:rPr>
                <w:rFonts w:ascii="Times New Roman" w:hAnsi="Times New Roman" w:cs="Times New Roman"/>
                <w:color w:val="000000"/>
                <w:szCs w:val="23"/>
              </w:rPr>
              <w:t>Saturation region</w:t>
            </w:r>
          </w:p>
        </w:tc>
      </w:tr>
      <w:tr w:rsidR="00746F16" w:rsidRPr="00A45826" w14:paraId="5AB71E33" w14:textId="77777777" w:rsidTr="00B675F9">
        <w:tc>
          <w:tcPr>
            <w:tcW w:w="1345" w:type="dxa"/>
          </w:tcPr>
          <w:p w14:paraId="7F6177D3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3ED67B" w14:textId="77777777" w:rsidR="00746F16" w:rsidRPr="003D574D" w:rsidRDefault="00746F16" w:rsidP="00746F16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3D574D">
              <w:rPr>
                <w:rFonts w:ascii="Times New Roman" w:hAnsi="Times New Roman" w:cs="Times New Roman"/>
                <w:color w:val="000000"/>
                <w:szCs w:val="23"/>
              </w:rPr>
              <w:t>Reverse saturation region</w:t>
            </w:r>
          </w:p>
        </w:tc>
      </w:tr>
      <w:tr w:rsidR="00746F16" w:rsidRPr="00A45826" w14:paraId="537E0C4A" w14:textId="77777777" w:rsidTr="00B675F9">
        <w:tc>
          <w:tcPr>
            <w:tcW w:w="1345" w:type="dxa"/>
          </w:tcPr>
          <w:p w14:paraId="3E0E6B7C" w14:textId="77777777" w:rsidR="00746F16" w:rsidRPr="00A45826" w:rsidRDefault="00746F16" w:rsidP="00746F16">
            <w:r>
              <w:t>Option D:</w:t>
            </w:r>
          </w:p>
        </w:tc>
        <w:tc>
          <w:tcPr>
            <w:tcW w:w="8120" w:type="dxa"/>
          </w:tcPr>
          <w:p w14:paraId="4A3E4F89" w14:textId="67A11605" w:rsidR="00746F16" w:rsidRPr="003D574D" w:rsidRDefault="00746F16" w:rsidP="00746F16">
            <w:pPr>
              <w:rPr>
                <w:rFonts w:ascii="Times New Roman" w:hAnsi="Times New Roman" w:cs="Times New Roman"/>
                <w:color w:val="000000"/>
                <w:szCs w:val="23"/>
              </w:rPr>
            </w:pPr>
            <w:r w:rsidRPr="003D574D">
              <w:rPr>
                <w:rFonts w:ascii="Times New Roman" w:hAnsi="Times New Roman" w:cs="Times New Roman"/>
                <w:color w:val="000000"/>
                <w:szCs w:val="23"/>
              </w:rPr>
              <w:t>Active region</w:t>
            </w:r>
            <w:r w:rsidRPr="003D574D">
              <w:rPr>
                <w:rFonts w:ascii="Times New Roman" w:hAnsi="Times New Roman" w:cs="Times New Roman"/>
                <w:color w:val="FF0000"/>
                <w:szCs w:val="23"/>
              </w:rPr>
              <w:t xml:space="preserve"> </w:t>
            </w:r>
          </w:p>
        </w:tc>
      </w:tr>
      <w:tr w:rsidR="00746F16" w:rsidRPr="00A45826" w14:paraId="563ABC24" w14:textId="77777777" w:rsidTr="00B675F9">
        <w:tc>
          <w:tcPr>
            <w:tcW w:w="1345" w:type="dxa"/>
          </w:tcPr>
          <w:p w14:paraId="25AA64B3" w14:textId="77777777" w:rsidR="00746F16" w:rsidRPr="00A45826" w:rsidRDefault="00746F16" w:rsidP="00746F16"/>
        </w:tc>
        <w:tc>
          <w:tcPr>
            <w:tcW w:w="8120" w:type="dxa"/>
          </w:tcPr>
          <w:p w14:paraId="14E5FD7F" w14:textId="77777777" w:rsidR="00746F16" w:rsidRPr="00A45826" w:rsidRDefault="00746F16" w:rsidP="00746F16"/>
        </w:tc>
      </w:tr>
      <w:tr w:rsidR="00746F16" w:rsidRPr="00A45826" w14:paraId="6AEE7A55" w14:textId="77777777" w:rsidTr="00B675F9">
        <w:tc>
          <w:tcPr>
            <w:tcW w:w="1345" w:type="dxa"/>
          </w:tcPr>
          <w:p w14:paraId="2650841A" w14:textId="77777777" w:rsidR="00746F16" w:rsidRPr="00A45826" w:rsidRDefault="00746F16" w:rsidP="00746F16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79E896CF" w14:textId="77777777" w:rsidR="00746F16" w:rsidRPr="00D03CDC" w:rsidRDefault="00746F16" w:rsidP="00746F16">
            <w:pPr>
              <w:rPr>
                <w:rFonts w:ascii="Times New Roman" w:hAnsi="Times New Roman" w:cs="Times New Roman"/>
                <w:szCs w:val="24"/>
              </w:rPr>
            </w:pPr>
            <w:r w:rsidRPr="00D03CDC">
              <w:rPr>
                <w:rFonts w:ascii="Times New Roman" w:hAnsi="Times New Roman" w:cs="Times New Roman"/>
                <w:szCs w:val="24"/>
              </w:rPr>
              <w:t>A microwave junction is supposed to be matched at all ports in the S matrix</w:t>
            </w:r>
          </w:p>
        </w:tc>
      </w:tr>
      <w:tr w:rsidR="00746F16" w:rsidRPr="00A45826" w14:paraId="32E10FBB" w14:textId="77777777" w:rsidTr="00B675F9">
        <w:tc>
          <w:tcPr>
            <w:tcW w:w="1345" w:type="dxa"/>
          </w:tcPr>
          <w:p w14:paraId="59D807E3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FB376CA" w14:textId="77777777" w:rsidR="00746F16" w:rsidRPr="00D03CDC" w:rsidRDefault="00746F16" w:rsidP="00746F16">
            <w:pPr>
              <w:rPr>
                <w:rFonts w:ascii="Times New Roman" w:hAnsi="Times New Roman" w:cs="Times New Roman"/>
                <w:szCs w:val="24"/>
              </w:rPr>
            </w:pPr>
            <w:r w:rsidRPr="00D03CDC">
              <w:rPr>
                <w:rFonts w:ascii="Times New Roman" w:hAnsi="Times New Roman" w:cs="Times New Roman"/>
                <w:szCs w:val="24"/>
              </w:rPr>
              <w:t>All the diagonal elements are equal but not zero</w:t>
            </w:r>
          </w:p>
        </w:tc>
      </w:tr>
      <w:tr w:rsidR="00746F16" w:rsidRPr="00A45826" w14:paraId="2B0317CC" w14:textId="77777777" w:rsidTr="00B675F9">
        <w:tc>
          <w:tcPr>
            <w:tcW w:w="1345" w:type="dxa"/>
          </w:tcPr>
          <w:p w14:paraId="7F25456F" w14:textId="77777777" w:rsidR="00746F16" w:rsidRPr="00A45826" w:rsidRDefault="00746F16" w:rsidP="00746F1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E59E9F" w14:textId="77777777" w:rsidR="00746F16" w:rsidRPr="00D03CDC" w:rsidRDefault="00746F16" w:rsidP="00746F16">
            <w:pPr>
              <w:rPr>
                <w:rFonts w:ascii="Times New Roman" w:hAnsi="Times New Roman" w:cs="Times New Roman"/>
                <w:szCs w:val="24"/>
              </w:rPr>
            </w:pPr>
            <w:r w:rsidRPr="00D03CDC">
              <w:rPr>
                <w:rFonts w:ascii="Times New Roman" w:hAnsi="Times New Roman" w:cs="Times New Roman"/>
                <w:szCs w:val="24"/>
              </w:rPr>
              <w:t>All the diagonal elements are zero</w:t>
            </w:r>
          </w:p>
        </w:tc>
      </w:tr>
      <w:tr w:rsidR="00746F16" w:rsidRPr="00A45826" w14:paraId="2D2C78F7" w14:textId="77777777" w:rsidTr="00B675F9">
        <w:tc>
          <w:tcPr>
            <w:tcW w:w="1345" w:type="dxa"/>
          </w:tcPr>
          <w:p w14:paraId="30B4C560" w14:textId="77777777" w:rsidR="00746F16" w:rsidRPr="00A45826" w:rsidRDefault="00746F16" w:rsidP="00746F16">
            <w:r>
              <w:t>Option C:</w:t>
            </w:r>
          </w:p>
        </w:tc>
        <w:tc>
          <w:tcPr>
            <w:tcW w:w="8120" w:type="dxa"/>
          </w:tcPr>
          <w:p w14:paraId="2204CCAB" w14:textId="77777777" w:rsidR="00746F16" w:rsidRPr="00D03CDC" w:rsidRDefault="00746F16" w:rsidP="00746F16">
            <w:pPr>
              <w:rPr>
                <w:rFonts w:ascii="Times New Roman" w:hAnsi="Times New Roman" w:cs="Times New Roman"/>
                <w:szCs w:val="24"/>
              </w:rPr>
            </w:pPr>
            <w:r w:rsidRPr="00D03CDC">
              <w:rPr>
                <w:rFonts w:ascii="Times New Roman" w:hAnsi="Times New Roman" w:cs="Times New Roman"/>
                <w:szCs w:val="24"/>
              </w:rPr>
              <w:t xml:space="preserve">All the diagonal elements are Complex      </w:t>
            </w:r>
          </w:p>
        </w:tc>
      </w:tr>
      <w:tr w:rsidR="00746F16" w:rsidRPr="00A45826" w14:paraId="32991AEF" w14:textId="77777777" w:rsidTr="00B675F9">
        <w:tc>
          <w:tcPr>
            <w:tcW w:w="1345" w:type="dxa"/>
          </w:tcPr>
          <w:p w14:paraId="1E296217" w14:textId="77777777" w:rsidR="00746F16" w:rsidRPr="00A45826" w:rsidRDefault="00746F16" w:rsidP="00746F1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4A4D556" w14:textId="05122FD8" w:rsidR="00746F16" w:rsidRPr="00D03CDC" w:rsidRDefault="00746F16" w:rsidP="00746F16">
            <w:pPr>
              <w:rPr>
                <w:rFonts w:ascii="Times New Roman" w:hAnsi="Times New Roman" w:cs="Times New Roman"/>
                <w:szCs w:val="24"/>
              </w:rPr>
            </w:pPr>
            <w:r w:rsidRPr="00D03CDC">
              <w:rPr>
                <w:rFonts w:ascii="Times New Roman" w:hAnsi="Times New Roman" w:cs="Times New Roman"/>
                <w:szCs w:val="24"/>
              </w:rPr>
              <w:t xml:space="preserve">Is Hermitian </w:t>
            </w:r>
          </w:p>
        </w:tc>
      </w:tr>
      <w:tr w:rsidR="00746F16" w:rsidRPr="00A45826" w14:paraId="2F75117F" w14:textId="77777777" w:rsidTr="00B675F9">
        <w:tc>
          <w:tcPr>
            <w:tcW w:w="1345" w:type="dxa"/>
          </w:tcPr>
          <w:p w14:paraId="36AB22BC" w14:textId="77777777" w:rsidR="00746F16" w:rsidRPr="00A45826" w:rsidRDefault="00746F16" w:rsidP="00746F16"/>
        </w:tc>
        <w:tc>
          <w:tcPr>
            <w:tcW w:w="8120" w:type="dxa"/>
          </w:tcPr>
          <w:p w14:paraId="5E604CF4" w14:textId="77777777" w:rsidR="00746F16" w:rsidRPr="00A45826" w:rsidRDefault="00746F16" w:rsidP="00746F16"/>
        </w:tc>
      </w:tr>
      <w:tr w:rsidR="00746F16" w:rsidRPr="00A45826" w14:paraId="30B981CF" w14:textId="77777777" w:rsidTr="00B675F9">
        <w:tc>
          <w:tcPr>
            <w:tcW w:w="1345" w:type="dxa"/>
          </w:tcPr>
          <w:p w14:paraId="392CFB58" w14:textId="77777777" w:rsidR="00746F16" w:rsidRPr="00A45826" w:rsidRDefault="00746F16" w:rsidP="00746F16">
            <w:r w:rsidRPr="00A45826">
              <w:t xml:space="preserve">Q22. </w:t>
            </w:r>
          </w:p>
        </w:tc>
        <w:tc>
          <w:tcPr>
            <w:tcW w:w="8120" w:type="dxa"/>
          </w:tcPr>
          <w:p w14:paraId="0DB34061" w14:textId="77777777" w:rsidR="00746F16" w:rsidRPr="00A45826" w:rsidRDefault="00746F16" w:rsidP="00746F16">
            <w:r w:rsidRPr="00621A46">
              <w:rPr>
                <w:rFonts w:ascii="Times New Roman" w:hAnsi="Times New Roman" w:cs="Times New Roman"/>
                <w:szCs w:val="24"/>
              </w:rPr>
              <w:t>Which one of the following is transferred electron device</w:t>
            </w:r>
          </w:p>
        </w:tc>
      </w:tr>
      <w:tr w:rsidR="00746F16" w:rsidRPr="00A45826" w14:paraId="7255F0F6" w14:textId="77777777" w:rsidTr="00B675F9">
        <w:tc>
          <w:tcPr>
            <w:tcW w:w="1345" w:type="dxa"/>
          </w:tcPr>
          <w:p w14:paraId="57B5C15B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2C7B41F" w14:textId="77777777" w:rsidR="00746F16" w:rsidRDefault="00746F16" w:rsidP="00746F16">
            <w:r w:rsidRPr="00CA11A0">
              <w:rPr>
                <w:rFonts w:ascii="Times New Roman" w:hAnsi="Times New Roman" w:cs="Times New Roman"/>
                <w:szCs w:val="24"/>
              </w:rPr>
              <w:t>BARITT diode</w:t>
            </w:r>
          </w:p>
        </w:tc>
      </w:tr>
      <w:tr w:rsidR="00746F16" w:rsidRPr="00A45826" w14:paraId="73DDD07D" w14:textId="77777777" w:rsidTr="00B675F9">
        <w:tc>
          <w:tcPr>
            <w:tcW w:w="1345" w:type="dxa"/>
          </w:tcPr>
          <w:p w14:paraId="6609F631" w14:textId="77777777" w:rsidR="00746F16" w:rsidRPr="00A45826" w:rsidRDefault="00746F16" w:rsidP="00746F1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7369423" w14:textId="77777777" w:rsidR="00746F16" w:rsidRDefault="00746F16" w:rsidP="00746F16">
            <w:r w:rsidRPr="00CA11A0">
              <w:rPr>
                <w:rFonts w:ascii="Times New Roman" w:hAnsi="Times New Roman" w:cs="Times New Roman"/>
                <w:szCs w:val="24"/>
              </w:rPr>
              <w:t>IMPATT diode</w:t>
            </w:r>
          </w:p>
        </w:tc>
      </w:tr>
      <w:tr w:rsidR="00746F16" w:rsidRPr="00A45826" w14:paraId="4BDFE999" w14:textId="77777777" w:rsidTr="00B675F9">
        <w:tc>
          <w:tcPr>
            <w:tcW w:w="1345" w:type="dxa"/>
          </w:tcPr>
          <w:p w14:paraId="1F943A15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484F60C" w14:textId="77777777" w:rsidR="00746F16" w:rsidRDefault="00746F16" w:rsidP="00746F16">
            <w:r w:rsidRPr="00CA11A0">
              <w:rPr>
                <w:rFonts w:ascii="Times New Roman" w:hAnsi="Times New Roman" w:cs="Times New Roman"/>
                <w:szCs w:val="24"/>
              </w:rPr>
              <w:t>Gunn Diode</w:t>
            </w:r>
          </w:p>
        </w:tc>
      </w:tr>
      <w:tr w:rsidR="00746F16" w:rsidRPr="00A45826" w14:paraId="1C0AF09E" w14:textId="77777777" w:rsidTr="00B675F9">
        <w:tc>
          <w:tcPr>
            <w:tcW w:w="1345" w:type="dxa"/>
          </w:tcPr>
          <w:p w14:paraId="6811781C" w14:textId="77777777" w:rsidR="00746F16" w:rsidRPr="00A45826" w:rsidRDefault="00746F16" w:rsidP="00746F1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139A8BC" w14:textId="1C68CD40" w:rsidR="00746F16" w:rsidRDefault="00746F16" w:rsidP="00746F16">
            <w:r w:rsidRPr="00CA11A0">
              <w:rPr>
                <w:rFonts w:ascii="Times New Roman" w:hAnsi="Times New Roman" w:cs="Times New Roman"/>
                <w:szCs w:val="24"/>
              </w:rPr>
              <w:t>Step recovery diode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</w:tr>
      <w:tr w:rsidR="00746F16" w:rsidRPr="00A45826" w14:paraId="3E8EA695" w14:textId="77777777" w:rsidTr="00B675F9">
        <w:tc>
          <w:tcPr>
            <w:tcW w:w="1345" w:type="dxa"/>
          </w:tcPr>
          <w:p w14:paraId="6ABD9957" w14:textId="77777777" w:rsidR="00746F16" w:rsidRPr="00A45826" w:rsidRDefault="00746F16" w:rsidP="00746F16"/>
        </w:tc>
        <w:tc>
          <w:tcPr>
            <w:tcW w:w="8120" w:type="dxa"/>
          </w:tcPr>
          <w:p w14:paraId="06B08FF0" w14:textId="77777777" w:rsidR="00746F16" w:rsidRPr="00A45826" w:rsidRDefault="00746F16" w:rsidP="00746F16"/>
        </w:tc>
      </w:tr>
      <w:tr w:rsidR="00746F16" w:rsidRPr="00A45826" w14:paraId="6DBA680C" w14:textId="77777777" w:rsidTr="00B675F9">
        <w:tc>
          <w:tcPr>
            <w:tcW w:w="1345" w:type="dxa"/>
          </w:tcPr>
          <w:p w14:paraId="0199650B" w14:textId="77777777" w:rsidR="00746F16" w:rsidRPr="00A45826" w:rsidRDefault="00746F16" w:rsidP="00746F16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74C61256" w14:textId="77777777" w:rsidR="00746F16" w:rsidRPr="00A45826" w:rsidRDefault="00746F16" w:rsidP="00746F16"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Attenuator is used in travelling wave tube is to :</w:t>
            </w:r>
          </w:p>
        </w:tc>
      </w:tr>
      <w:tr w:rsidR="00746F16" w:rsidRPr="00A45826" w14:paraId="0476DD28" w14:textId="77777777" w:rsidTr="00B675F9">
        <w:tc>
          <w:tcPr>
            <w:tcW w:w="1345" w:type="dxa"/>
          </w:tcPr>
          <w:p w14:paraId="23369503" w14:textId="77777777" w:rsidR="00746F16" w:rsidRPr="00A45826" w:rsidRDefault="00746F16" w:rsidP="00746F16">
            <w:r>
              <w:t>Option A:</w:t>
            </w:r>
          </w:p>
        </w:tc>
        <w:tc>
          <w:tcPr>
            <w:tcW w:w="8120" w:type="dxa"/>
          </w:tcPr>
          <w:p w14:paraId="7FFF6948" w14:textId="77777777" w:rsidR="00746F16" w:rsidRDefault="00746F16" w:rsidP="00746F16"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Help bunching</w:t>
            </w:r>
          </w:p>
        </w:tc>
      </w:tr>
      <w:tr w:rsidR="00746F16" w:rsidRPr="00A45826" w14:paraId="4EE3A720" w14:textId="77777777" w:rsidTr="00B675F9">
        <w:tc>
          <w:tcPr>
            <w:tcW w:w="1345" w:type="dxa"/>
          </w:tcPr>
          <w:p w14:paraId="5F0EED85" w14:textId="77777777" w:rsidR="00746F16" w:rsidRPr="00A45826" w:rsidRDefault="00746F16" w:rsidP="00746F1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ABAE4AD" w14:textId="77777777" w:rsidR="00746F16" w:rsidRDefault="00746F16" w:rsidP="00746F16"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Prevent oscillations</w:t>
            </w:r>
          </w:p>
        </w:tc>
      </w:tr>
      <w:tr w:rsidR="00746F16" w:rsidRPr="00A45826" w14:paraId="1404C2B3" w14:textId="77777777" w:rsidTr="00B675F9">
        <w:tc>
          <w:tcPr>
            <w:tcW w:w="1345" w:type="dxa"/>
          </w:tcPr>
          <w:p w14:paraId="0E8F4E25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AB59AEA" w14:textId="77777777" w:rsidR="00746F16" w:rsidRDefault="00746F16" w:rsidP="00746F16"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Prevent saturation</w:t>
            </w:r>
          </w:p>
        </w:tc>
      </w:tr>
      <w:tr w:rsidR="00746F16" w:rsidRPr="00A45826" w14:paraId="3AA0BD13" w14:textId="77777777" w:rsidTr="00B675F9">
        <w:tc>
          <w:tcPr>
            <w:tcW w:w="1345" w:type="dxa"/>
          </w:tcPr>
          <w:p w14:paraId="15AE0FA4" w14:textId="77777777" w:rsidR="00746F16" w:rsidRPr="00A45826" w:rsidRDefault="00746F16" w:rsidP="00746F1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19ACC69" w14:textId="4B184AD3" w:rsidR="00746F16" w:rsidRDefault="00746F16" w:rsidP="00746F16">
            <w:r w:rsidRPr="006D734B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Increase gain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</w:t>
            </w:r>
          </w:p>
        </w:tc>
      </w:tr>
      <w:tr w:rsidR="00746F16" w:rsidRPr="00A45826" w14:paraId="712FF387" w14:textId="77777777" w:rsidTr="00B675F9">
        <w:tc>
          <w:tcPr>
            <w:tcW w:w="1345" w:type="dxa"/>
          </w:tcPr>
          <w:p w14:paraId="43824F14" w14:textId="77777777" w:rsidR="00746F16" w:rsidRPr="00A45826" w:rsidRDefault="00746F16" w:rsidP="00746F16"/>
        </w:tc>
        <w:tc>
          <w:tcPr>
            <w:tcW w:w="8120" w:type="dxa"/>
          </w:tcPr>
          <w:p w14:paraId="79208F8C" w14:textId="77777777" w:rsidR="00746F16" w:rsidRPr="00A45826" w:rsidRDefault="00746F16" w:rsidP="00746F16"/>
        </w:tc>
      </w:tr>
      <w:tr w:rsidR="00746F16" w:rsidRPr="00A45826" w14:paraId="660F2095" w14:textId="77777777" w:rsidTr="00B675F9">
        <w:tc>
          <w:tcPr>
            <w:tcW w:w="1345" w:type="dxa"/>
          </w:tcPr>
          <w:p w14:paraId="579E840B" w14:textId="77777777" w:rsidR="00746F16" w:rsidRPr="00A45826" w:rsidRDefault="00746F16" w:rsidP="00746F16">
            <w:r w:rsidRPr="00A45826">
              <w:t xml:space="preserve">Q24. </w:t>
            </w:r>
          </w:p>
        </w:tc>
        <w:tc>
          <w:tcPr>
            <w:tcW w:w="8120" w:type="dxa"/>
          </w:tcPr>
          <w:p w14:paraId="773C7987" w14:textId="77777777" w:rsidR="00746F16" w:rsidRPr="00CC1113" w:rsidRDefault="00746F16" w:rsidP="00746F16">
            <w:pP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CC1113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For the capacitors used in MMICs, the insulating dielectric films used are:</w:t>
            </w:r>
          </w:p>
        </w:tc>
      </w:tr>
      <w:tr w:rsidR="00746F16" w:rsidRPr="00A45826" w14:paraId="1556BE63" w14:textId="77777777" w:rsidTr="00B675F9">
        <w:tc>
          <w:tcPr>
            <w:tcW w:w="1345" w:type="dxa"/>
          </w:tcPr>
          <w:p w14:paraId="6D61EDBC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60EA3DEE" w14:textId="77777777" w:rsidR="00746F16" w:rsidRPr="00CC1113" w:rsidRDefault="00746F16" w:rsidP="00746F16">
            <w:pP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CC1113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GaAs</w:t>
            </w:r>
          </w:p>
        </w:tc>
      </w:tr>
      <w:tr w:rsidR="00746F16" w:rsidRPr="00A45826" w14:paraId="5AB13455" w14:textId="77777777" w:rsidTr="00B675F9">
        <w:tc>
          <w:tcPr>
            <w:tcW w:w="1345" w:type="dxa"/>
          </w:tcPr>
          <w:p w14:paraId="3BD29729" w14:textId="77777777" w:rsidR="00746F16" w:rsidRPr="00A45826" w:rsidRDefault="00746F16" w:rsidP="00746F1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FDC668" w14:textId="77777777" w:rsidR="00746F16" w:rsidRPr="00CC1113" w:rsidRDefault="00746F16" w:rsidP="00746F16">
            <w:pP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CC1113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Titanium</w:t>
            </w:r>
          </w:p>
        </w:tc>
      </w:tr>
      <w:tr w:rsidR="00746F16" w:rsidRPr="00A45826" w14:paraId="3194A7FC" w14:textId="77777777" w:rsidTr="00B675F9">
        <w:tc>
          <w:tcPr>
            <w:tcW w:w="1345" w:type="dxa"/>
          </w:tcPr>
          <w:p w14:paraId="5B3195B1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84887F6" w14:textId="77777777" w:rsidR="00746F16" w:rsidRPr="00CC1113" w:rsidRDefault="00746F16" w:rsidP="00746F16">
            <w:pP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CC1113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Air</w:t>
            </w:r>
          </w:p>
        </w:tc>
      </w:tr>
      <w:tr w:rsidR="00746F16" w:rsidRPr="00A45826" w14:paraId="1127C7AC" w14:textId="77777777" w:rsidTr="00B675F9">
        <w:tc>
          <w:tcPr>
            <w:tcW w:w="1345" w:type="dxa"/>
          </w:tcPr>
          <w:p w14:paraId="2EFD2A31" w14:textId="77777777" w:rsidR="00746F16" w:rsidRPr="00A45826" w:rsidRDefault="00746F16" w:rsidP="00746F1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14863C1" w14:textId="421FD43D" w:rsidR="00746F16" w:rsidRPr="00CC1113" w:rsidRDefault="00746F16" w:rsidP="00746F16">
            <w:pP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</w:pPr>
            <w:r w:rsidRPr="00CC1113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SiO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2 </w:t>
            </w:r>
          </w:p>
        </w:tc>
      </w:tr>
      <w:tr w:rsidR="00746F16" w:rsidRPr="00A45826" w14:paraId="3C4F595D" w14:textId="77777777" w:rsidTr="00B675F9">
        <w:tc>
          <w:tcPr>
            <w:tcW w:w="1345" w:type="dxa"/>
          </w:tcPr>
          <w:p w14:paraId="3E23BBD2" w14:textId="77777777" w:rsidR="00746F16" w:rsidRPr="00A45826" w:rsidRDefault="00746F16" w:rsidP="00746F16"/>
        </w:tc>
        <w:tc>
          <w:tcPr>
            <w:tcW w:w="8120" w:type="dxa"/>
          </w:tcPr>
          <w:p w14:paraId="7BE932D0" w14:textId="77777777" w:rsidR="00746F16" w:rsidRPr="00A45826" w:rsidRDefault="00746F16" w:rsidP="00746F16"/>
        </w:tc>
      </w:tr>
      <w:tr w:rsidR="00746F16" w:rsidRPr="00A45826" w14:paraId="6BDC7C0D" w14:textId="77777777" w:rsidTr="00B675F9">
        <w:tc>
          <w:tcPr>
            <w:tcW w:w="1345" w:type="dxa"/>
          </w:tcPr>
          <w:p w14:paraId="4B240BBE" w14:textId="77777777" w:rsidR="00746F16" w:rsidRPr="00A45826" w:rsidRDefault="00746F16" w:rsidP="00746F16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0E35263" w14:textId="77777777" w:rsidR="00746F16" w:rsidRPr="00A45826" w:rsidRDefault="00746F16" w:rsidP="00746F16">
            <w:r w:rsidRPr="00D7103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In a waveguide the energy is propagated b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y      </w:t>
            </w:r>
          </w:p>
        </w:tc>
      </w:tr>
      <w:tr w:rsidR="00746F16" w:rsidRPr="00A45826" w14:paraId="205FF2B5" w14:textId="77777777" w:rsidTr="00B675F9">
        <w:tc>
          <w:tcPr>
            <w:tcW w:w="1345" w:type="dxa"/>
          </w:tcPr>
          <w:p w14:paraId="048FE1A2" w14:textId="77777777" w:rsidR="00746F16" w:rsidRPr="00A45826" w:rsidRDefault="00746F16" w:rsidP="00746F1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ECFAE57" w14:textId="77777777" w:rsidR="00746F16" w:rsidRDefault="00746F16" w:rsidP="00746F16"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V</w:t>
            </w:r>
            <w:r w:rsidRPr="00D7103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oltage variations</w:t>
            </w:r>
          </w:p>
        </w:tc>
      </w:tr>
      <w:tr w:rsidR="00746F16" w:rsidRPr="00A45826" w14:paraId="33C6D1FF" w14:textId="77777777" w:rsidTr="00B675F9">
        <w:tc>
          <w:tcPr>
            <w:tcW w:w="1345" w:type="dxa"/>
          </w:tcPr>
          <w:p w14:paraId="1BEEDEF3" w14:textId="77777777" w:rsidR="00746F16" w:rsidRPr="00A45826" w:rsidRDefault="00746F16" w:rsidP="00746F16">
            <w:r>
              <w:t>Option B:</w:t>
            </w:r>
          </w:p>
        </w:tc>
        <w:tc>
          <w:tcPr>
            <w:tcW w:w="8120" w:type="dxa"/>
          </w:tcPr>
          <w:p w14:paraId="35EBD7E9" w14:textId="77777777" w:rsidR="00746F16" w:rsidRDefault="00746F16" w:rsidP="00746F16"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C</w:t>
            </w:r>
            <w:r w:rsidRPr="00D7103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urrent variations</w:t>
            </w:r>
          </w:p>
        </w:tc>
      </w:tr>
      <w:tr w:rsidR="00746F16" w:rsidRPr="00A45826" w14:paraId="69341499" w14:textId="77777777" w:rsidTr="00B675F9">
        <w:tc>
          <w:tcPr>
            <w:tcW w:w="1345" w:type="dxa"/>
          </w:tcPr>
          <w:p w14:paraId="6D7300FF" w14:textId="77777777" w:rsidR="00746F16" w:rsidRPr="00A45826" w:rsidRDefault="00746F16" w:rsidP="00746F1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FFA1CE9" w14:textId="77777777" w:rsidR="00746F16" w:rsidRDefault="00746F16" w:rsidP="00746F16"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V</w:t>
            </w:r>
            <w:r w:rsidRPr="00D7103C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arying magnetic fields</w:t>
            </w:r>
          </w:p>
        </w:tc>
      </w:tr>
      <w:tr w:rsidR="00746F16" w:rsidRPr="00A45826" w14:paraId="223B39A6" w14:textId="77777777" w:rsidTr="00B675F9">
        <w:tc>
          <w:tcPr>
            <w:tcW w:w="1345" w:type="dxa"/>
          </w:tcPr>
          <w:p w14:paraId="0E071876" w14:textId="77777777" w:rsidR="00746F16" w:rsidRPr="00A45826" w:rsidRDefault="00746F16" w:rsidP="00746F16">
            <w:r>
              <w:t xml:space="preserve">Option D: </w:t>
            </w:r>
          </w:p>
        </w:tc>
        <w:tc>
          <w:tcPr>
            <w:tcW w:w="8120" w:type="dxa"/>
          </w:tcPr>
          <w:p w14:paraId="41422967" w14:textId="16BB455C" w:rsidR="00746F16" w:rsidRDefault="00746F16" w:rsidP="00746F16">
            <w:r w:rsidRPr="003F2FF0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Varying magnetic and electric fields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default" r:id="rId10"/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AA2926" w14:textId="77777777" w:rsidR="006C4C38" w:rsidRDefault="006C4C38" w:rsidP="00353258">
      <w:pPr>
        <w:spacing w:after="0" w:line="240" w:lineRule="auto"/>
      </w:pPr>
      <w:r>
        <w:separator/>
      </w:r>
    </w:p>
  </w:endnote>
  <w:endnote w:type="continuationSeparator" w:id="0">
    <w:p w14:paraId="6465EFF9" w14:textId="77777777" w:rsidR="006C4C38" w:rsidRDefault="006C4C3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10DB5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2A6032" w14:textId="77777777" w:rsidR="006C4C38" w:rsidRDefault="006C4C38" w:rsidP="00353258">
      <w:pPr>
        <w:spacing w:after="0" w:line="240" w:lineRule="auto"/>
      </w:pPr>
      <w:r>
        <w:separator/>
      </w:r>
    </w:p>
  </w:footnote>
  <w:footnote w:type="continuationSeparator" w:id="0">
    <w:p w14:paraId="3069C73E" w14:textId="77777777" w:rsidR="006C4C38" w:rsidRDefault="006C4C38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85AD2"/>
    <w:rsid w:val="00090303"/>
    <w:rsid w:val="000A71DC"/>
    <w:rsid w:val="000B0463"/>
    <w:rsid w:val="001256A7"/>
    <w:rsid w:val="00125F08"/>
    <w:rsid w:val="001454D2"/>
    <w:rsid w:val="00152C7E"/>
    <w:rsid w:val="00155B7B"/>
    <w:rsid w:val="001A2F9B"/>
    <w:rsid w:val="001F560E"/>
    <w:rsid w:val="00273070"/>
    <w:rsid w:val="002A0276"/>
    <w:rsid w:val="002D4E33"/>
    <w:rsid w:val="003049FA"/>
    <w:rsid w:val="0031772D"/>
    <w:rsid w:val="00327801"/>
    <w:rsid w:val="00336102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C08DF"/>
    <w:rsid w:val="004D6897"/>
    <w:rsid w:val="005263D4"/>
    <w:rsid w:val="00547172"/>
    <w:rsid w:val="005704AA"/>
    <w:rsid w:val="00570D2F"/>
    <w:rsid w:val="00575B99"/>
    <w:rsid w:val="005E2327"/>
    <w:rsid w:val="006068FF"/>
    <w:rsid w:val="00614C34"/>
    <w:rsid w:val="006274A7"/>
    <w:rsid w:val="006408C7"/>
    <w:rsid w:val="00642708"/>
    <w:rsid w:val="00642739"/>
    <w:rsid w:val="00643633"/>
    <w:rsid w:val="00696F65"/>
    <w:rsid w:val="006A4363"/>
    <w:rsid w:val="006A489E"/>
    <w:rsid w:val="006C4C38"/>
    <w:rsid w:val="006D32DC"/>
    <w:rsid w:val="006E4696"/>
    <w:rsid w:val="007200EA"/>
    <w:rsid w:val="007400BB"/>
    <w:rsid w:val="00746F16"/>
    <w:rsid w:val="007B79B6"/>
    <w:rsid w:val="007C4ACA"/>
    <w:rsid w:val="007D5EE6"/>
    <w:rsid w:val="007D5FC2"/>
    <w:rsid w:val="00806E4E"/>
    <w:rsid w:val="008312C0"/>
    <w:rsid w:val="00951BDD"/>
    <w:rsid w:val="00953E97"/>
    <w:rsid w:val="009719BB"/>
    <w:rsid w:val="009867F2"/>
    <w:rsid w:val="009E559B"/>
    <w:rsid w:val="00A0360A"/>
    <w:rsid w:val="00A11835"/>
    <w:rsid w:val="00A179E8"/>
    <w:rsid w:val="00A3253A"/>
    <w:rsid w:val="00A45826"/>
    <w:rsid w:val="00A61066"/>
    <w:rsid w:val="00A62CE8"/>
    <w:rsid w:val="00A67C80"/>
    <w:rsid w:val="00AA604A"/>
    <w:rsid w:val="00AB77B5"/>
    <w:rsid w:val="00AD4FD3"/>
    <w:rsid w:val="00AE37A1"/>
    <w:rsid w:val="00AF07FF"/>
    <w:rsid w:val="00B73151"/>
    <w:rsid w:val="00B845B6"/>
    <w:rsid w:val="00BC217F"/>
    <w:rsid w:val="00BC767D"/>
    <w:rsid w:val="00BE6403"/>
    <w:rsid w:val="00BF0012"/>
    <w:rsid w:val="00BF77BA"/>
    <w:rsid w:val="00C770D4"/>
    <w:rsid w:val="00C843E2"/>
    <w:rsid w:val="00CB4F1A"/>
    <w:rsid w:val="00CD7F03"/>
    <w:rsid w:val="00CF6413"/>
    <w:rsid w:val="00D03CDC"/>
    <w:rsid w:val="00D40634"/>
    <w:rsid w:val="00D60854"/>
    <w:rsid w:val="00D622E2"/>
    <w:rsid w:val="00D71A11"/>
    <w:rsid w:val="00D8445F"/>
    <w:rsid w:val="00D957E2"/>
    <w:rsid w:val="00DA1CEE"/>
    <w:rsid w:val="00E23CC6"/>
    <w:rsid w:val="00E51C68"/>
    <w:rsid w:val="00E57831"/>
    <w:rsid w:val="00E807DE"/>
    <w:rsid w:val="00E80C6E"/>
    <w:rsid w:val="00E81747"/>
    <w:rsid w:val="00F149E4"/>
    <w:rsid w:val="00F764F5"/>
    <w:rsid w:val="00F91D3E"/>
    <w:rsid w:val="00FC64FA"/>
    <w:rsid w:val="00FC765C"/>
    <w:rsid w:val="00FE7C79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customStyle="1" w:styleId="Default">
    <w:name w:val="Default"/>
    <w:rsid w:val="007D5EE6"/>
    <w:pPr>
      <w:autoSpaceDE w:val="0"/>
      <w:autoSpaceDN w:val="0"/>
      <w:adjustRightInd w:val="0"/>
      <w:spacing w:after="0" w:line="240" w:lineRule="auto"/>
    </w:pPr>
    <w:rPr>
      <w:rFonts w:ascii="Roboto" w:eastAsiaTheme="minorEastAsia" w:hAnsi="Roboto" w:cs="Roboto"/>
      <w:color w:val="000000"/>
      <w:szCs w:val="24"/>
      <w:lang w:val="en-IN" w:eastAsia="en-IN"/>
    </w:rPr>
  </w:style>
  <w:style w:type="paragraph" w:styleId="NoSpacing">
    <w:name w:val="No Spacing"/>
    <w:uiPriority w:val="1"/>
    <w:qFormat/>
    <w:rsid w:val="00614C34"/>
    <w:pPr>
      <w:spacing w:after="0" w:line="240" w:lineRule="auto"/>
    </w:pPr>
    <w:rPr>
      <w:rFonts w:eastAsiaTheme="minorEastAsi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een Kurvey</cp:lastModifiedBy>
  <cp:revision>14</cp:revision>
  <dcterms:created xsi:type="dcterms:W3CDTF">2020-09-19T19:28:00Z</dcterms:created>
  <dcterms:modified xsi:type="dcterms:W3CDTF">2020-10-02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